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42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22"/>
        <w:gridCol w:w="3330"/>
        <w:gridCol w:w="2970"/>
        <w:gridCol w:w="2880"/>
        <w:gridCol w:w="2340"/>
      </w:tblGrid>
      <w:tr w:rsidR="007576E8" w14:paraId="0A34EA4D" w14:textId="77777777" w:rsidTr="00DC5D48">
        <w:trPr>
          <w:trHeight w:val="678"/>
        </w:trPr>
        <w:tc>
          <w:tcPr>
            <w:tcW w:w="292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FFE1BB" w14:textId="023DD46F" w:rsidR="007576E8" w:rsidRPr="00014C99" w:rsidRDefault="007576E8" w:rsidP="002C74B3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>Department is expected to address</w:t>
            </w:r>
            <w:r w:rsid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 xml:space="preserve"> Part 1-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837DC0" w14:textId="77777777" w:rsidR="007576E8" w:rsidRPr="006E23A4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Exemplary</w:t>
            </w:r>
          </w:p>
          <w:p w14:paraId="027C1F26" w14:textId="77777777" w:rsidR="007576E8" w:rsidRPr="00792570" w:rsidRDefault="00442A05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C39399" w14:textId="77777777" w:rsidR="007576E8" w:rsidRPr="00792570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sz w:val="21"/>
                <w:szCs w:val="21"/>
                <w:lang w:val="en-US"/>
              </w:rPr>
            </w:pPr>
            <w:r w:rsidRPr="00792570">
              <w:rPr>
                <w:rFonts w:ascii="Garamond" w:hAnsi="Garamond"/>
                <w:b/>
                <w:sz w:val="21"/>
                <w:szCs w:val="21"/>
                <w:lang w:val="en-US"/>
              </w:rPr>
              <w:t>Meets Expectations</w:t>
            </w:r>
          </w:p>
          <w:p w14:paraId="60024786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3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27EC2A9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Partially Meets Expectation</w:t>
            </w:r>
            <w:r w:rsidR="00B031A8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s</w:t>
            </w:r>
          </w:p>
          <w:p w14:paraId="63FEA535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</w:rPr>
              <w:t>2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B14DDF6" w14:textId="77777777" w:rsidR="007576E8" w:rsidRPr="006E23A4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Does Not Meet Expectations</w:t>
            </w:r>
          </w:p>
          <w:p w14:paraId="2A93FBF0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</w:rPr>
              <w:t>1</w:t>
            </w:r>
          </w:p>
        </w:tc>
      </w:tr>
      <w:tr w:rsidR="00334224" w14:paraId="3ACFAEB4" w14:textId="77777777" w:rsidTr="008C0FCD">
        <w:trPr>
          <w:trHeight w:val="1200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DE50B1" w14:textId="65A0AF98" w:rsidR="00334224" w:rsidRPr="007E4631" w:rsidRDefault="00334224" w:rsidP="00334224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1a Departmental (Program) Purpose &amp; Relationship </w:t>
            </w:r>
            <w:proofErr w:type="gramStart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to</w:t>
            </w:r>
            <w:proofErr w:type="gramEnd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University Missio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fulfilling the mission and role of the institutio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7D431E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4084BB20" w14:textId="77777777" w:rsidR="00334224" w:rsidRPr="007A15A5" w:rsidRDefault="00334224" w:rsidP="00334224">
            <w:pPr>
              <w:pStyle w:val="Standard"/>
              <w:ind w:left="120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lang w:val="en-US"/>
              </w:rPr>
              <w:t xml:space="preserve">Program purpose is clearly defined, is in alignment with university mission, and the narrative ties the purpose, university mission, and roles together. </w:t>
            </w:r>
          </w:p>
          <w:p w14:paraId="6CCA9873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0BA3AD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33476140" w14:textId="3C92F0A6" w:rsidR="00334224" w:rsidRPr="00334224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highlight w:val="green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>Program purpose is clearly stated. The role of the program and relationship to the university mission is in general aligne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26F11C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546A9643" w14:textId="0FCE66C1" w:rsidR="00334224" w:rsidRPr="007E4631" w:rsidRDefault="00334224" w:rsidP="00334224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 xml:space="preserve">Program purpose is clearly stated. The role of the program and relationship to the university mission is stated but not connected.  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7B90D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3A230143" w14:textId="77777777" w:rsidR="00334224" w:rsidRPr="007A15A5" w:rsidRDefault="00334224" w:rsidP="00334224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1"/>
                <w:lang w:val="en-US"/>
              </w:rPr>
              <w:t>Program purpose is not stated or is not in alignment with university mission.</w:t>
            </w:r>
          </w:p>
          <w:p w14:paraId="18136328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334224" w14:paraId="4363ECBB" w14:textId="77777777" w:rsidTr="008C0FCD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F44380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1b Departmental (Program) Relationship to Strategic Pla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 supporting the university strategic plan</w:t>
            </w:r>
          </w:p>
          <w:p w14:paraId="1463879F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CE6F60" w14:textId="77777777" w:rsidR="00334224" w:rsidRPr="007B3444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7B3444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4E9382AD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lang w:val="en-US"/>
              </w:rPr>
            </w:pPr>
            <w:r w:rsidRPr="007B3444">
              <w:rPr>
                <w:rFonts w:ascii="Garamond" w:hAnsi="Garamond"/>
                <w:sz w:val="20"/>
                <w:szCs w:val="20"/>
                <w:lang w:val="en-US"/>
              </w:rPr>
              <w:t xml:space="preserve">The program’s support of the university strategic plan is clearly defined, and specific examples in the narrative </w:t>
            </w:r>
            <w:proofErr w:type="gramStart"/>
            <w:r w:rsidRPr="007B3444">
              <w:rPr>
                <w:rFonts w:ascii="Garamond" w:hAnsi="Garamond"/>
                <w:sz w:val="20"/>
                <w:szCs w:val="20"/>
                <w:lang w:val="en-US"/>
              </w:rPr>
              <w:t>ties</w:t>
            </w:r>
            <w:proofErr w:type="gramEnd"/>
            <w:r w:rsidRPr="007B3444">
              <w:rPr>
                <w:rFonts w:ascii="Garamond" w:hAnsi="Garamond"/>
                <w:sz w:val="20"/>
                <w:szCs w:val="20"/>
                <w:lang w:val="en-US"/>
              </w:rPr>
              <w:t xml:space="preserve"> the program support and strategic plan together.</w:t>
            </w:r>
          </w:p>
          <w:p w14:paraId="49569BD4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0907A9" w14:textId="77777777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1AA4EF48" w14:textId="7C48B946" w:rsidR="00334224" w:rsidRPr="00B170A9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 xml:space="preserve">The program’s support of the university strategic plan is provided in the narrative. The connection </w:t>
            </w:r>
            <w:proofErr w:type="gramStart"/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>of</w:t>
            </w:r>
            <w:proofErr w:type="gramEnd"/>
            <w:r w:rsidRPr="00B170A9">
              <w:rPr>
                <w:rFonts w:ascii="Garamond" w:hAnsi="Garamond"/>
                <w:sz w:val="20"/>
                <w:szCs w:val="20"/>
                <w:lang w:val="en-US"/>
              </w:rPr>
              <w:t xml:space="preserve"> the plan and the program’s support is in general aligned to the strategic plan, specific examples are not provide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4C7EE4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447C59C6" w14:textId="1EACE1E6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>The program’s support of the university strategic plan is provided in the narrative. The role of the program and relationship to the strategic plan is stated but not connected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62EBC6" w14:textId="77777777" w:rsidR="00334224" w:rsidRPr="007A15A5" w:rsidRDefault="00334224" w:rsidP="00334224">
            <w:pPr>
              <w:pStyle w:val="Standard"/>
              <w:rPr>
                <w:rFonts w:ascii="Garamond" w:hAnsi="Garamond"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u w:val="single"/>
                <w:lang w:val="en-US"/>
              </w:rPr>
              <w:t>Strategic Plan:</w:t>
            </w:r>
          </w:p>
          <w:p w14:paraId="12FC061D" w14:textId="77777777" w:rsidR="00334224" w:rsidRPr="007A15A5" w:rsidRDefault="00334224" w:rsidP="00334224">
            <w:pPr>
              <w:pStyle w:val="Standard"/>
              <w:ind w:left="81"/>
              <w:rPr>
                <w:rFonts w:ascii="Garamond" w:hAnsi="Garamond"/>
                <w:sz w:val="20"/>
                <w:szCs w:val="20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>The program’s support of the university strategic plan is not stated.</w:t>
            </w:r>
          </w:p>
          <w:p w14:paraId="718CD8BE" w14:textId="77777777" w:rsidR="00334224" w:rsidRPr="007E4631" w:rsidRDefault="00334224" w:rsidP="00334224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7576E8" w14:paraId="1ADDC73B" w14:textId="77777777" w:rsidTr="008C0FCD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985F75" w14:textId="1919AA7B" w:rsidR="007576E8" w:rsidRPr="007E4631" w:rsidRDefault="009F2DF5" w:rsidP="007576E8">
            <w:pPr>
              <w:pStyle w:val="Standard"/>
              <w:rPr>
                <w:rFonts w:ascii="Garamond" w:hAnsi="Garamond"/>
                <w:i/>
                <w:i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2 Faculty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Quality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Quality of the program as assessed by the strengths, </w:t>
            </w:r>
            <w:r w:rsidR="00D03987" w:rsidRPr="007E4631">
              <w:rPr>
                <w:rFonts w:ascii="Garamond" w:hAnsi="Garamond"/>
                <w:sz w:val="21"/>
                <w:szCs w:val="21"/>
                <w:lang w:val="en-US"/>
              </w:rPr>
              <w:t>productivity,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 and qualifications of the faculty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92DE3A" w14:textId="64FA2417" w:rsidR="007576E8" w:rsidRPr="00B170A9" w:rsidRDefault="007576E8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document </w:t>
            </w:r>
            <w:r w:rsidRPr="00B170A9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clearly reflects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that faculty members are fully qualified to support the program goals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, inclusive of departmental standards and in keeping with the </w:t>
            </w:r>
            <w:r w:rsidR="0086224D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university priorities in this area, for example, the FAR and </w:t>
            </w:r>
            <w:proofErr w:type="spellStart"/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UNISCOPE</w:t>
            </w:r>
            <w:proofErr w:type="spellEnd"/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.  P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roductivity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is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directly linked to program enhancement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s</w:t>
            </w:r>
            <w:r w:rsidR="00C27201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with explicit narrative provided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F5D5B9" w14:textId="77777777" w:rsidR="007576E8" w:rsidRPr="00B170A9" w:rsidRDefault="007576E8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document reflects that the strengths, productivity</w:t>
            </w:r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 qualifications of the faculty associated with the program are </w:t>
            </w:r>
            <w:r w:rsidR="00442A05" w:rsidRPr="00B170A9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fully qualified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to sustain the program.</w:t>
            </w:r>
          </w:p>
          <w:p w14:paraId="78641EEC" w14:textId="5C49313E" w:rsidR="00C27201" w:rsidRPr="00B170A9" w:rsidRDefault="00C27201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document reflects productivity is linked to program enhancements and is somewhat addressed in the narrative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D766BD" w14:textId="6D3E1C60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document reflects that the strengths, </w:t>
            </w:r>
            <w:r w:rsidR="00D03987" w:rsidRPr="007E4631">
              <w:rPr>
                <w:rFonts w:ascii="Garamond" w:hAnsi="Garamond"/>
                <w:sz w:val="20"/>
                <w:szCs w:val="21"/>
                <w:lang w:val="en-US"/>
              </w:rPr>
              <w:t>productivity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qualifications of the faculty associated with the program are </w:t>
            </w:r>
            <w:r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sufficient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sustain the program.</w:t>
            </w:r>
          </w:p>
          <w:p w14:paraId="34034B5B" w14:textId="053DCBA2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document reflects productivity is linked to program enhancements but is not addressed in the narrative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123A49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Faculty productivity and quality </w:t>
            </w:r>
            <w:r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are not evaluated as sufficient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meet the needs of the program.</w:t>
            </w:r>
          </w:p>
          <w:p w14:paraId="7D6EB334" w14:textId="5D943FE0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Productivity is not directly linked to program enhancements.</w:t>
            </w:r>
          </w:p>
        </w:tc>
      </w:tr>
      <w:tr w:rsidR="007576E8" w14:paraId="49D319ED" w14:textId="77777777" w:rsidTr="00C83096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30E74B" w14:textId="5E8938E7" w:rsidR="007576E8" w:rsidRPr="007E4631" w:rsidRDefault="009F2DF5" w:rsidP="007576E8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3 Academic Program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(s)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and Emphasis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: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Quality of the program as assessed by its curriculum and impact on students</w:t>
            </w:r>
          </w:p>
          <w:p w14:paraId="7425FF4F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C07C72" w14:textId="134EE4EC" w:rsidR="007576E8" w:rsidRPr="00B170A9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assessment </w:t>
            </w:r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plan is fully implemented and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clearly shows both alignment and positive impact of the curriculum on student learning.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Measures and populations are clearly explained and integrated into the program.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32045" w14:textId="29B16543" w:rsidR="007576E8" w:rsidRPr="00B170A9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assessment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plan</w:t>
            </w:r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proofErr w:type="gramEnd"/>
            <w:r w:rsidR="00442A05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is fully implemented and shows the alignment of the curriculum with student learning outcomes as they reflect the quality of student learning</w:t>
            </w:r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but </w:t>
            </w:r>
            <w:proofErr w:type="gramStart"/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>does</w:t>
            </w:r>
            <w:proofErr w:type="gramEnd"/>
            <w:r w:rsidR="00C16A7A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not address the positive impact of the curriculum on student learning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12A9BE7A" w14:textId="77777777" w:rsidR="007576E8" w:rsidRPr="007E4631" w:rsidRDefault="00442A05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assessment plan is partially implemented and attempts to show the alignment of the curriculum with student learning outcomes as they reflect the quality of student learning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D05C5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assessment plan does not align the curriculum with student learning outcomes or does not demonstrate the impact of the curriculum on student learning.</w:t>
            </w:r>
          </w:p>
        </w:tc>
      </w:tr>
      <w:tr w:rsidR="00C94773" w14:paraId="414AAE9D" w14:textId="77777777" w:rsidTr="00E70394">
        <w:trPr>
          <w:cantSplit/>
          <w:trHeight w:val="233"/>
        </w:trPr>
        <w:tc>
          <w:tcPr>
            <w:tcW w:w="14442" w:type="dxa"/>
            <w:gridSpan w:val="5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0B2A36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01EE7C79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21783F7C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2CA9BC5B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06E81580" w14:textId="77777777" w:rsidR="00E70394" w:rsidRDefault="00E70394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5ACE8ED7" w14:textId="41A0C67E" w:rsidR="00C94773" w:rsidRPr="00B170A9" w:rsidRDefault="00C94773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  <w:r w:rsidRPr="00B170A9"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  <w:t xml:space="preserve">Part 4 Enrollment Management </w:t>
            </w:r>
          </w:p>
        </w:tc>
      </w:tr>
      <w:tr w:rsidR="007576E8" w14:paraId="427E1411" w14:textId="77777777" w:rsidTr="001648C1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967E40" w14:textId="158691F6" w:rsidR="007576E8" w:rsidRPr="007E4631" w:rsidRDefault="009F2DF5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</w:t>
            </w:r>
            <w:r w:rsidR="00BE1B77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A.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Student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Need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/Employer Demand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Demonstrated student need and employer demand for the progra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763F55" w14:textId="31028350" w:rsidR="007576E8" w:rsidRPr="00B170A9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clearly demonstrates importance based on employer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need</w:t>
            </w:r>
            <w:proofErr w:type="gramEnd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, student demand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 the national job outlook. 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6870CE" w14:textId="77777777" w:rsidR="007576E8" w:rsidRPr="00B170A9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program clearly demonstrates importance based on employer need and student demand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BC48E8" w14:textId="77777777" w:rsidR="007576E8" w:rsidRPr="007E4631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presents data that shows either employer demand or student need.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45BD5B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data does not indicate student need nor employer demand.</w:t>
            </w:r>
          </w:p>
        </w:tc>
      </w:tr>
      <w:tr w:rsidR="00B2335A" w14:paraId="1A8F687B" w14:textId="77777777" w:rsidTr="001648C1">
        <w:trPr>
          <w:trHeight w:val="615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69363B" w14:textId="4703D91A" w:rsidR="00B2335A" w:rsidRPr="007E4631" w:rsidRDefault="00B2335A" w:rsidP="00B2335A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.</w:t>
            </w:r>
            <w:r w:rsidR="00C94773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B. Recruitment/Retention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Program progress in supporting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 and/or SEM Pla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522FF4" w14:textId="30254046" w:rsidR="00B2335A" w:rsidRPr="00B170A9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clearly demonstrates its progress made on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provide</w:t>
            </w:r>
            <w:proofErr w:type="gramEnd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narrative for at least 3 activities undertaken in the department to support the goals of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067828" w14:textId="2CB22270" w:rsidR="00B2335A" w:rsidRPr="00B170A9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progress made on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</w:t>
            </w:r>
            <w:proofErr w:type="gramStart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provide</w:t>
            </w:r>
            <w:proofErr w:type="gramEnd"/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narrative for at least 2 activities undertaken in the department to support the goals of the </w:t>
            </w:r>
            <w:r w:rsidR="006638CB" w:rsidRPr="00B170A9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C928A" w14:textId="2D61EA4B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</w:t>
            </w:r>
            <w:proofErr w:type="gramStart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provide</w:t>
            </w:r>
            <w:proofErr w:type="gramEnd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narrative for at least 1 activity undertaken in the department to support the goals of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8348" w14:textId="5F3A0F47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oes not demonstrate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 or provide narrative on activities undertaken in the department to support the goals of the G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</w:tr>
      <w:tr w:rsidR="007576E8" w14:paraId="25B5B10B" w14:textId="77777777" w:rsidTr="001648C1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D49901" w14:textId="72766548" w:rsidR="007576E8" w:rsidRPr="007E4631" w:rsidRDefault="00ED5FDC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</w:t>
            </w:r>
            <w:r w:rsidR="00BE1B77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4.</w:t>
            </w:r>
            <w:r w:rsidR="00B2335A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C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Program 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and Faculty Service</w:t>
            </w:r>
            <w:r w:rsidRPr="007E4631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 xml:space="preserve">: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Service the program provides to the discipline, the university and beyond</w:t>
            </w:r>
            <w:r w:rsidR="00AF5DDD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 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FEAA7B" w14:textId="71A27DD0" w:rsidR="007576E8" w:rsidRPr="00B170A9" w:rsidRDefault="007576E8" w:rsidP="00B031A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value </w:t>
            </w:r>
            <w:r w:rsidR="00B031A8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with noted exemplary service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o the discipline, to the university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and </w:t>
            </w:r>
            <w:r w:rsidR="000B2585" w:rsidRPr="00B170A9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. </w:t>
            </w:r>
            <w:r w:rsidR="00B031A8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DF18E9" w14:textId="4E192C04" w:rsidR="007576E8" w:rsidRPr="00B170A9" w:rsidRDefault="007576E8" w:rsidP="00B031A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value to 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two of the following: 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>the discipline, the university</w:t>
            </w:r>
            <w:r w:rsidR="003E5252" w:rsidRPr="00B170A9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B170A9">
              <w:rPr>
                <w:rFonts w:ascii="Garamond" w:hAnsi="Garamond"/>
                <w:sz w:val="20"/>
                <w:szCs w:val="21"/>
                <w:lang w:val="en-US"/>
              </w:rPr>
              <w:t xml:space="preserve"> or </w:t>
            </w:r>
            <w:r w:rsidR="000B2585" w:rsidRPr="00B170A9">
              <w:rPr>
                <w:rFonts w:ascii="Garamond" w:hAnsi="Garamond"/>
                <w:sz w:val="20"/>
                <w:szCs w:val="21"/>
                <w:lang w:val="en-US"/>
              </w:rPr>
              <w:t>beyon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B6F99" w14:textId="472FDA1B" w:rsidR="007576E8" w:rsidRPr="007E4631" w:rsidRDefault="00B031A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value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to one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f the following: discipline, </w:t>
            </w:r>
            <w:proofErr w:type="gramStart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university</w:t>
            </w:r>
            <w:proofErr w:type="gramEnd"/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r the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8508F6" w14:textId="3848400C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does not demonstrate value to its discipline, the university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r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</w:tr>
      <w:tr w:rsidR="007576E8" w14:paraId="4E6340A4" w14:textId="77777777" w:rsidTr="00376083">
        <w:trPr>
          <w:trHeight w:val="588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55A725" w14:textId="48F56E63" w:rsidR="007576E8" w:rsidRPr="007E4631" w:rsidRDefault="00ED5FDC" w:rsidP="007576E8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</w:t>
            </w:r>
            <w:r w:rsidR="00775AA0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5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Summary/</w:t>
            </w:r>
            <w:r w:rsidR="00D523C2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Recommendations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Evidence of feedback loop demonstrating program improvement</w:t>
            </w:r>
          </w:p>
          <w:p w14:paraId="5EFA2077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BC4FE5" w14:textId="5DF60F6E" w:rsidR="007576E8" w:rsidRPr="00B170A9" w:rsidRDefault="007576E8" w:rsidP="007576E8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The program </w:t>
            </w:r>
            <w:r w:rsidR="00C16A7A" w:rsidRPr="00B170A9">
              <w:rPr>
                <w:rFonts w:ascii="Garamond" w:hAnsi="Garamond" w:cs="AGaramondPro-Regular"/>
                <w:sz w:val="20"/>
                <w:szCs w:val="21"/>
              </w:rPr>
              <w:t>has made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changes based on </w:t>
            </w:r>
            <w:proofErr w:type="gramStart"/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the </w:t>
            </w:r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>data</w:t>
            </w:r>
            <w:proofErr w:type="gramEnd"/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 xml:space="preserve"> and</w:t>
            </w:r>
            <w:r w:rsidR="00C16A7A" w:rsidRPr="00B170A9">
              <w:rPr>
                <w:rFonts w:ascii="Garamond" w:hAnsi="Garamond" w:cs="AGaramondPro-Regular"/>
                <w:sz w:val="20"/>
                <w:szCs w:val="21"/>
              </w:rPr>
              <w:t xml:space="preserve"> has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systematically studie</w:t>
            </w:r>
            <w:r w:rsidR="00C16A7A" w:rsidRPr="00B170A9">
              <w:rPr>
                <w:rFonts w:ascii="Garamond" w:hAnsi="Garamond" w:cs="AGaramondPro-Regular"/>
                <w:sz w:val="20"/>
                <w:szCs w:val="21"/>
              </w:rPr>
              <w:t>d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the effects of any changes to </w:t>
            </w:r>
            <w:proofErr w:type="gramStart"/>
            <w:r w:rsidRPr="00B170A9">
              <w:rPr>
                <w:rFonts w:ascii="Garamond" w:hAnsi="Garamond" w:cs="AGaramondPro-Regular"/>
                <w:sz w:val="20"/>
                <w:szCs w:val="21"/>
              </w:rPr>
              <w:t>assure</w:t>
            </w:r>
            <w:proofErr w:type="gramEnd"/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that programs are strengthened without adverse consequences.</w:t>
            </w:r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 xml:space="preserve"> 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Shows significant program improvement </w:t>
            </w:r>
            <w:proofErr w:type="gramStart"/>
            <w:r w:rsidRPr="00B170A9">
              <w:rPr>
                <w:rFonts w:ascii="Garamond" w:hAnsi="Garamond" w:cs="AGaramondPro-Regular"/>
                <w:sz w:val="20"/>
                <w:szCs w:val="21"/>
              </w:rPr>
              <w:t>as a result of</w:t>
            </w:r>
            <w:proofErr w:type="gramEnd"/>
            <w:r w:rsidRPr="00B170A9">
              <w:rPr>
                <w:rFonts w:ascii="Garamond" w:hAnsi="Garamond" w:cs="AGaramondPro-Regular"/>
                <w:sz w:val="20"/>
                <w:szCs w:val="21"/>
              </w:rPr>
              <w:t xml:space="preserve"> feedback loop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8378CE" w14:textId="74259F0F" w:rsidR="007576E8" w:rsidRPr="00B170A9" w:rsidRDefault="007576E8" w:rsidP="007D1538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 w:rsidRPr="00B170A9">
              <w:rPr>
                <w:rFonts w:ascii="Garamond" w:hAnsi="Garamond" w:cs="AGaramondPro-Regular"/>
                <w:sz w:val="20"/>
                <w:szCs w:val="21"/>
              </w:rPr>
              <w:t>The program regularly uses data to evaluate student performance and the efficacy of its courses and programs.</w:t>
            </w:r>
            <w:r w:rsidR="007D1538" w:rsidRPr="00B170A9">
              <w:rPr>
                <w:rFonts w:ascii="Garamond" w:hAnsi="Garamond" w:cs="AGaramondPro-Regular"/>
                <w:sz w:val="20"/>
                <w:szCs w:val="21"/>
              </w:rPr>
              <w:t xml:space="preserve"> </w:t>
            </w:r>
            <w:r w:rsidRPr="00B170A9">
              <w:rPr>
                <w:rFonts w:ascii="Garamond" w:hAnsi="Garamond" w:cs="AGaramondPro-Regular"/>
                <w:sz w:val="20"/>
                <w:szCs w:val="21"/>
              </w:rPr>
              <w:t>Changes made using assessments are documented, although results from those changes are yet to be seen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4BBE492F" w14:textId="77777777" w:rsidR="007576E8" w:rsidRPr="007E4631" w:rsidRDefault="008C371C" w:rsidP="007576E8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>The program makes limited use of data collected to evaluate the efficacy of its courses and programs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A5B73" w14:textId="77777777" w:rsidR="007576E8" w:rsidRPr="007E4631" w:rsidRDefault="008C371C" w:rsidP="008C371C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>The program makes no use of data collected to evaluate the efficacy of its courses and programs.</w:t>
            </w:r>
          </w:p>
        </w:tc>
      </w:tr>
    </w:tbl>
    <w:p w14:paraId="50B3A2B4" w14:textId="77777777" w:rsidR="00031F15" w:rsidRDefault="00031F15" w:rsidP="007D7D80">
      <w:pPr>
        <w:pStyle w:val="ListParagraph"/>
        <w:rPr>
          <w:rFonts w:ascii="Garamond" w:hAnsi="Garamond"/>
          <w:szCs w:val="24"/>
        </w:rPr>
      </w:pPr>
    </w:p>
    <w:p w14:paraId="00660AB8" w14:textId="77777777" w:rsidR="008E0846" w:rsidRDefault="008E0846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bookmarkStart w:id="0" w:name="_Hlk118470877"/>
    </w:p>
    <w:p w14:paraId="27209D76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7396BA76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05F4ACE5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181E067D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34F13680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2345D649" w14:textId="77777777" w:rsidR="00E70394" w:rsidRDefault="00E70394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550A6195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22131B23" w14:textId="77777777" w:rsidR="00B170A9" w:rsidRDefault="00B170A9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tbl>
      <w:tblPr>
        <w:tblW w:w="14442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22"/>
        <w:gridCol w:w="3330"/>
        <w:gridCol w:w="2970"/>
        <w:gridCol w:w="2880"/>
        <w:gridCol w:w="2340"/>
      </w:tblGrid>
      <w:tr w:rsidR="00B170A9" w14:paraId="1D9C3247" w14:textId="77777777" w:rsidTr="00BF3FCA">
        <w:trPr>
          <w:trHeight w:val="678"/>
        </w:trPr>
        <w:tc>
          <w:tcPr>
            <w:tcW w:w="292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bookmarkEnd w:id="0"/>
          <w:p w14:paraId="7162082D" w14:textId="77777777" w:rsidR="00B170A9" w:rsidRPr="00014C9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>Department is expected to address</w:t>
            </w:r>
            <w:r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 xml:space="preserve"> Part 1-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E0ABA5" w14:textId="77777777" w:rsidR="00B170A9" w:rsidRPr="006E23A4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Exemplary</w:t>
            </w:r>
          </w:p>
          <w:p w14:paraId="3E25B82D" w14:textId="77777777" w:rsidR="00B170A9" w:rsidRPr="00792570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176B04" w14:textId="77777777" w:rsidR="00B170A9" w:rsidRPr="00792570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sz w:val="21"/>
                <w:szCs w:val="21"/>
                <w:lang w:val="en-US"/>
              </w:rPr>
            </w:pPr>
            <w:r w:rsidRPr="00792570">
              <w:rPr>
                <w:rFonts w:ascii="Garamond" w:hAnsi="Garamond"/>
                <w:b/>
                <w:sz w:val="21"/>
                <w:szCs w:val="21"/>
                <w:lang w:val="en-US"/>
              </w:rPr>
              <w:t>Meets Expectations</w:t>
            </w:r>
          </w:p>
          <w:p w14:paraId="45715C08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3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28E4881B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Partially Meets Expectations</w:t>
            </w:r>
          </w:p>
          <w:p w14:paraId="62464E8C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</w:rPr>
              <w:t>2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E40296D" w14:textId="77777777" w:rsidR="00B170A9" w:rsidRPr="006E23A4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Does Not Meet Expectations</w:t>
            </w:r>
          </w:p>
          <w:p w14:paraId="3E8208E6" w14:textId="77777777" w:rsidR="00B170A9" w:rsidRDefault="00B170A9" w:rsidP="00BF3FCA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</w:rPr>
              <w:t>1</w:t>
            </w:r>
          </w:p>
        </w:tc>
      </w:tr>
      <w:tr w:rsidR="00B170A9" w14:paraId="4C677B6D" w14:textId="77777777" w:rsidTr="001F26C7">
        <w:trPr>
          <w:trHeight w:val="1200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4195A7" w14:textId="77777777" w:rsidR="00B170A9" w:rsidRPr="007E4631" w:rsidRDefault="00B170A9" w:rsidP="00BF3FCA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1a Departmental (Program) Purpose &amp; Relationship </w:t>
            </w:r>
            <w:proofErr w:type="gramStart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to</w:t>
            </w:r>
            <w:proofErr w:type="gramEnd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University Missio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fulfilling the mission and role of the institutio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136EB" w14:textId="5F88F6C9" w:rsidR="00B170A9" w:rsidRDefault="00434A30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Anthropology</w:t>
            </w:r>
            <w:r w:rsidR="00F52129">
              <w:rPr>
                <w:rFonts w:ascii="Garamond" w:hAnsi="Garamond"/>
                <w:sz w:val="20"/>
                <w:szCs w:val="21"/>
                <w:lang w:val="en-US"/>
              </w:rPr>
              <w:br/>
            </w:r>
            <w:r w:rsidR="00E42058">
              <w:rPr>
                <w:rFonts w:ascii="Garamond" w:hAnsi="Garamond"/>
                <w:sz w:val="20"/>
                <w:szCs w:val="21"/>
                <w:lang w:val="en-US"/>
              </w:rPr>
              <w:t>Criminal</w:t>
            </w:r>
            <w:r w:rsidR="00F52129">
              <w:rPr>
                <w:rFonts w:ascii="Garamond" w:hAnsi="Garamond"/>
                <w:sz w:val="20"/>
                <w:szCs w:val="21"/>
                <w:lang w:val="en-US"/>
              </w:rPr>
              <w:t xml:space="preserve"> Justice</w:t>
            </w:r>
          </w:p>
          <w:p w14:paraId="07F4E1D7" w14:textId="77777777" w:rsidR="00F52129" w:rsidRDefault="00F52129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Elliott </w:t>
            </w:r>
            <w:r w:rsidR="00306C53">
              <w:rPr>
                <w:rFonts w:ascii="Garamond" w:hAnsi="Garamond"/>
                <w:sz w:val="20"/>
                <w:szCs w:val="21"/>
                <w:lang w:val="en-US"/>
              </w:rPr>
              <w:t xml:space="preserve">School </w:t>
            </w:r>
          </w:p>
          <w:p w14:paraId="704C9688" w14:textId="22F2B035" w:rsidR="00612933" w:rsidRDefault="0061293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ugo Wall</w:t>
            </w:r>
          </w:p>
          <w:p w14:paraId="60A568F5" w14:textId="6D65C8ED" w:rsidR="00306C53" w:rsidRDefault="00306C5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</w:t>
            </w:r>
            <w:r w:rsidR="00612933">
              <w:rPr>
                <w:rFonts w:ascii="Garamond" w:hAnsi="Garamond"/>
                <w:sz w:val="20"/>
                <w:szCs w:val="21"/>
                <w:lang w:val="en-US"/>
              </w:rPr>
              <w:t>iti</w:t>
            </w:r>
            <w:r>
              <w:rPr>
                <w:rFonts w:ascii="Garamond" w:hAnsi="Garamond"/>
                <w:sz w:val="20"/>
                <w:szCs w:val="21"/>
                <w:lang w:val="en-US"/>
              </w:rPr>
              <w:t>cal Science</w:t>
            </w:r>
          </w:p>
          <w:p w14:paraId="3306D60A" w14:textId="77777777" w:rsidR="00306C53" w:rsidRDefault="00306C5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sychology</w:t>
            </w:r>
          </w:p>
          <w:p w14:paraId="63AE9ECA" w14:textId="77777777" w:rsidR="00D25DBB" w:rsidRDefault="00D25DBB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al Work</w:t>
            </w:r>
          </w:p>
          <w:p w14:paraId="290D3203" w14:textId="296D5DA7" w:rsidR="00612933" w:rsidRDefault="0061293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ology</w:t>
            </w:r>
          </w:p>
          <w:p w14:paraId="0966E11B" w14:textId="3D0EA464" w:rsidR="00612933" w:rsidRPr="007E4631" w:rsidRDefault="0061293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7C6470" w14:textId="7E60E88D" w:rsidR="0056583D" w:rsidRPr="00334224" w:rsidRDefault="0056583D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highlight w:val="green"/>
                <w:lang w:val="en-US"/>
              </w:rPr>
            </w:pP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5BCE27" w14:textId="29E36DED" w:rsidR="00B170A9" w:rsidRPr="007E4631" w:rsidRDefault="00B170A9" w:rsidP="00BF3FCA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2EAB1E" w14:textId="77777777" w:rsidR="00B170A9" w:rsidRPr="007E4631" w:rsidRDefault="00B170A9" w:rsidP="00B170A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3C399289" w14:textId="77777777" w:rsidTr="001F26C7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F6F0F2" w14:textId="77777777" w:rsidR="0056583D" w:rsidRPr="007A15A5" w:rsidRDefault="0056583D" w:rsidP="0056583D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1b Departmental (Program) Relationship to Strategic Pla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 supporting the university strategic plan</w:t>
            </w:r>
          </w:p>
          <w:p w14:paraId="7486406A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D6FD6A" w14:textId="77777777" w:rsidR="0056583D" w:rsidRDefault="0061293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Anthropology</w:t>
            </w:r>
          </w:p>
          <w:p w14:paraId="427E6DC9" w14:textId="6DB94695" w:rsidR="00612933" w:rsidRDefault="00DD0892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Criminal</w:t>
            </w:r>
            <w:r w:rsidR="00612933">
              <w:rPr>
                <w:rFonts w:ascii="Garamond" w:hAnsi="Garamond"/>
                <w:sz w:val="20"/>
                <w:szCs w:val="21"/>
                <w:lang w:val="en-US"/>
              </w:rPr>
              <w:t xml:space="preserve"> Justice</w:t>
            </w:r>
          </w:p>
          <w:p w14:paraId="28AD7ED5" w14:textId="77777777" w:rsidR="00612933" w:rsidRDefault="0061293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lliott School</w:t>
            </w:r>
          </w:p>
          <w:p w14:paraId="721433C7" w14:textId="77777777" w:rsidR="00612933" w:rsidRDefault="00612933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Hugo Wall </w:t>
            </w:r>
          </w:p>
          <w:p w14:paraId="0C1350F5" w14:textId="77777777" w:rsidR="0064719E" w:rsidRDefault="0064719E" w:rsidP="0064719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itical Science</w:t>
            </w:r>
          </w:p>
          <w:p w14:paraId="5C157DA0" w14:textId="77777777" w:rsidR="0064719E" w:rsidRDefault="0064719E" w:rsidP="0064719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sychology</w:t>
            </w:r>
          </w:p>
          <w:p w14:paraId="31C9DA9B" w14:textId="77777777" w:rsidR="00D25DBB" w:rsidRDefault="00D25DBB" w:rsidP="0064719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Social Work </w:t>
            </w:r>
          </w:p>
          <w:p w14:paraId="3F814CED" w14:textId="3587B224" w:rsidR="0064719E" w:rsidRDefault="0064719E" w:rsidP="0064719E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ology</w:t>
            </w:r>
          </w:p>
          <w:p w14:paraId="608EC447" w14:textId="27D449BF" w:rsidR="0064719E" w:rsidRPr="007E4631" w:rsidRDefault="0064719E" w:rsidP="00D25DBB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DF2755" w14:textId="511437D1" w:rsidR="0056583D" w:rsidRPr="00334224" w:rsidRDefault="0056583D" w:rsidP="0056583D">
            <w:pPr>
              <w:pStyle w:val="Standard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8CE0EC" w14:textId="0FAE25B8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6E5EDA" w14:textId="77777777" w:rsidR="0056583D" w:rsidRPr="007E4631" w:rsidRDefault="0056583D" w:rsidP="0056583D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2735009D" w14:textId="77777777" w:rsidTr="00B42E7C">
        <w:trPr>
          <w:trHeight w:val="1308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7543C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i/>
                <w:i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2 Faculty Quality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Quality of the program as assessed by the strengths, productivity, and qualifications of the faculty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652155" w14:textId="670C1049" w:rsidR="0056583D" w:rsidRDefault="00E846FB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Criminal</w:t>
            </w:r>
            <w:r w:rsidR="008E1590">
              <w:rPr>
                <w:rFonts w:ascii="Garamond" w:hAnsi="Garamond"/>
                <w:sz w:val="20"/>
                <w:szCs w:val="21"/>
                <w:lang w:val="en-US"/>
              </w:rPr>
              <w:t xml:space="preserve"> Justice</w:t>
            </w:r>
          </w:p>
          <w:p w14:paraId="378B7D5C" w14:textId="77777777" w:rsidR="008E1590" w:rsidRDefault="008E1590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lliott School</w:t>
            </w:r>
          </w:p>
          <w:p w14:paraId="21F7362C" w14:textId="77777777" w:rsidR="008E1590" w:rsidRDefault="008E1590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itical Science</w:t>
            </w:r>
          </w:p>
          <w:p w14:paraId="61CA8385" w14:textId="77777777" w:rsidR="008E1590" w:rsidRDefault="008E1590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sychology</w:t>
            </w:r>
          </w:p>
          <w:p w14:paraId="1F2739B2" w14:textId="3BD1E7BB" w:rsidR="008E1590" w:rsidRPr="007E4631" w:rsidRDefault="008E1590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ology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6EB476" w14:textId="77777777" w:rsidR="0056583D" w:rsidRDefault="00E846FB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Anthropology</w:t>
            </w:r>
          </w:p>
          <w:p w14:paraId="49B7083D" w14:textId="77777777" w:rsidR="00E846FB" w:rsidRDefault="00E846FB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Hugo Wall </w:t>
            </w:r>
          </w:p>
          <w:p w14:paraId="45667662" w14:textId="03FDD72A" w:rsidR="002F72D3" w:rsidRPr="007E4631" w:rsidRDefault="002F72D3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97999E" w14:textId="2C696304" w:rsidR="0056583D" w:rsidRPr="007E4631" w:rsidRDefault="00E846FB" w:rsidP="00E846FB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al Work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166531" w14:textId="5A7E1C2E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41B5921A" w14:textId="77777777" w:rsidTr="00B42E7C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4B85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3 Academic Program(s) and Emphasis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: Quality of the program as assessed by its curriculum and impact on students</w:t>
            </w:r>
          </w:p>
          <w:p w14:paraId="440F07E8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AF19EA" w14:textId="715FAC03" w:rsidR="0056583D" w:rsidRPr="007E4631" w:rsidRDefault="00E846FB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lliott School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760B5E" w14:textId="77777777" w:rsidR="0056583D" w:rsidRDefault="00ED4871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Criminal Justice</w:t>
            </w:r>
          </w:p>
          <w:p w14:paraId="0B45B59F" w14:textId="77777777" w:rsidR="00ED4871" w:rsidRDefault="00ED4871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itical Science</w:t>
            </w:r>
          </w:p>
          <w:p w14:paraId="4B81D630" w14:textId="1B7C7680" w:rsidR="00490D82" w:rsidRPr="007E4631" w:rsidRDefault="00490D82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ology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26A4D53E" w14:textId="77777777" w:rsidR="0056583D" w:rsidRDefault="00490D82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Anthropology</w:t>
            </w:r>
          </w:p>
          <w:p w14:paraId="19494D2F" w14:textId="77777777" w:rsidR="00490D82" w:rsidRDefault="00490D82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ugo Wall</w:t>
            </w:r>
          </w:p>
          <w:p w14:paraId="4F02C169" w14:textId="730B6FD0" w:rsidR="00490D82" w:rsidRPr="007E4631" w:rsidRDefault="00490D82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sychology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C2A80B" w14:textId="5EF60B2E" w:rsidR="0056583D" w:rsidRPr="007E4631" w:rsidRDefault="00490D82" w:rsidP="00490D82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al Work</w:t>
            </w:r>
          </w:p>
        </w:tc>
      </w:tr>
      <w:tr w:rsidR="0056583D" w14:paraId="7CFDDCEA" w14:textId="77777777" w:rsidTr="00DE7468">
        <w:trPr>
          <w:trHeight w:val="143"/>
        </w:trPr>
        <w:tc>
          <w:tcPr>
            <w:tcW w:w="14442" w:type="dxa"/>
            <w:gridSpan w:val="5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3AA32E" w14:textId="77777777" w:rsidR="0056583D" w:rsidRDefault="0056583D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  <w:t xml:space="preserve">Part 4 Enrollment Management </w:t>
            </w:r>
          </w:p>
          <w:p w14:paraId="3984C634" w14:textId="77777777" w:rsidR="00DE7468" w:rsidRDefault="00DE7468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6BDB1CB0" w14:textId="77777777" w:rsidR="00DE7468" w:rsidRDefault="00DE7468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  <w:p w14:paraId="6DB2BCB2" w14:textId="77777777" w:rsidR="00DE7468" w:rsidRPr="007E4631" w:rsidRDefault="00DE7468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</w:p>
        </w:tc>
      </w:tr>
      <w:tr w:rsidR="0056583D" w14:paraId="305C1980" w14:textId="77777777" w:rsidTr="00DE7468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10FEB6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lastRenderedPageBreak/>
              <w:t>Part 4A. Student Need/Employer Demand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Demonstrated student need and employer demand for the progra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084FC7" w14:textId="7DDCAD08" w:rsidR="0056583D" w:rsidRPr="007E4631" w:rsidRDefault="00D43400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itical Scienc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02B5D3" w14:textId="77777777" w:rsidR="0056583D" w:rsidRDefault="00D43400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Anthropology</w:t>
            </w:r>
          </w:p>
          <w:p w14:paraId="198AEE2D" w14:textId="592A9E20" w:rsidR="00D43400" w:rsidRDefault="00D43400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Criminal Justice</w:t>
            </w:r>
          </w:p>
          <w:p w14:paraId="7957DD02" w14:textId="77777777" w:rsidR="00D43400" w:rsidRDefault="00D43400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lliott School</w:t>
            </w:r>
          </w:p>
          <w:p w14:paraId="46E95FF5" w14:textId="7B27F46B" w:rsidR="00D43400" w:rsidRPr="007E4631" w:rsidRDefault="00D43400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ugo Wall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0252036E" w14:textId="77777777" w:rsidR="0056583D" w:rsidRDefault="00A81379" w:rsidP="0018145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sychology</w:t>
            </w:r>
          </w:p>
          <w:p w14:paraId="32C33F6F" w14:textId="77777777" w:rsidR="00D25DBB" w:rsidRDefault="00D25DBB" w:rsidP="0018145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 xml:space="preserve">Social Work </w:t>
            </w:r>
          </w:p>
          <w:p w14:paraId="4379E333" w14:textId="2BC15414" w:rsidR="00A81379" w:rsidRDefault="00A81379" w:rsidP="0018145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ology</w:t>
            </w:r>
          </w:p>
          <w:p w14:paraId="02130B9B" w14:textId="076559B2" w:rsidR="00A81379" w:rsidRPr="007E4631" w:rsidRDefault="00A81379" w:rsidP="0018145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2FB0E55E" w14:textId="38474D50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3D97FDC9" w14:textId="77777777" w:rsidTr="00AB062B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4AFF84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4.B. Recruitment/Retention: 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>Program progress in supporting the G-PIPER and/or SEM Pl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47DDB" w14:textId="77777777" w:rsidR="0056583D" w:rsidRDefault="00181454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ugo Wall</w:t>
            </w:r>
          </w:p>
          <w:p w14:paraId="6B55BA71" w14:textId="77777777" w:rsidR="00181454" w:rsidRDefault="00181454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itical Science</w:t>
            </w:r>
          </w:p>
          <w:p w14:paraId="43D2BA58" w14:textId="77777777" w:rsidR="00181454" w:rsidRDefault="00181454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sychology</w:t>
            </w:r>
          </w:p>
          <w:p w14:paraId="503957C0" w14:textId="01677CF3" w:rsidR="00181454" w:rsidRPr="007E4631" w:rsidRDefault="00181454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olog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897C48" w14:textId="6110E461" w:rsidR="0056583D" w:rsidRDefault="00EB144A" w:rsidP="00EB144A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Anth</w:t>
            </w:r>
            <w:r w:rsidR="00CE319C">
              <w:rPr>
                <w:rFonts w:ascii="Garamond" w:hAnsi="Garamond"/>
                <w:sz w:val="20"/>
                <w:szCs w:val="21"/>
                <w:lang w:val="en-US"/>
              </w:rPr>
              <w:t>rop</w:t>
            </w:r>
            <w:r>
              <w:rPr>
                <w:rFonts w:ascii="Garamond" w:hAnsi="Garamond"/>
                <w:sz w:val="20"/>
                <w:szCs w:val="21"/>
                <w:lang w:val="en-US"/>
              </w:rPr>
              <w:t>ology</w:t>
            </w:r>
          </w:p>
          <w:p w14:paraId="5E226916" w14:textId="77777777" w:rsidR="00EB144A" w:rsidRDefault="00EB144A" w:rsidP="00EB144A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Criminal Justice</w:t>
            </w:r>
          </w:p>
          <w:p w14:paraId="42E830B3" w14:textId="6AAF8FDE" w:rsidR="00EB144A" w:rsidRPr="007E4631" w:rsidRDefault="00EB144A" w:rsidP="00EB144A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lliott School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60A11599" w14:textId="0966E11A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1EC66EDE" w14:textId="7FFFDDB1" w:rsidR="0056583D" w:rsidRPr="007E4631" w:rsidRDefault="00EB144A" w:rsidP="00E069D9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al Work</w:t>
            </w:r>
          </w:p>
        </w:tc>
      </w:tr>
      <w:tr w:rsidR="0056583D" w14:paraId="53B429A7" w14:textId="77777777" w:rsidTr="00AB062B"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EFD845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.C Program and Faculty Service</w:t>
            </w:r>
            <w:r w:rsidRPr="007E4631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Service the program provides to the discipline, the university and beyond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12310A" w14:textId="77777777" w:rsidR="0056583D" w:rsidRDefault="00A30037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itical Science</w:t>
            </w:r>
          </w:p>
          <w:p w14:paraId="76F8DEBE" w14:textId="77777777" w:rsidR="00A30037" w:rsidRDefault="00A30037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sychology</w:t>
            </w:r>
          </w:p>
          <w:p w14:paraId="2E489726" w14:textId="755E8912" w:rsidR="00A30037" w:rsidRPr="007E4631" w:rsidRDefault="00A30037" w:rsidP="0056583D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al Work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1F9012" w14:textId="77777777" w:rsidR="0056583D" w:rsidRDefault="00A30037" w:rsidP="00276F5F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Anthropology</w:t>
            </w:r>
          </w:p>
          <w:p w14:paraId="26618C1D" w14:textId="77777777" w:rsidR="00A30037" w:rsidRDefault="00A30037" w:rsidP="00276F5F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Criminal Justice</w:t>
            </w:r>
          </w:p>
          <w:p w14:paraId="4ACE77DA" w14:textId="77777777" w:rsidR="00A30037" w:rsidRDefault="00A30037" w:rsidP="00276F5F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lliott School</w:t>
            </w:r>
          </w:p>
          <w:p w14:paraId="21BECF9F" w14:textId="77777777" w:rsidR="00E069D9" w:rsidRDefault="00E069D9" w:rsidP="00276F5F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Hugo Wall</w:t>
            </w:r>
          </w:p>
          <w:p w14:paraId="31DB5C9B" w14:textId="25F16080" w:rsidR="00E069D9" w:rsidRPr="007E4631" w:rsidRDefault="00E069D9" w:rsidP="00276F5F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Sociology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7C6AF1" w14:textId="5C8A2585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1F8814" w14:textId="3ACE576D" w:rsidR="0056583D" w:rsidRPr="007E4631" w:rsidRDefault="0056583D" w:rsidP="0056583D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56583D" w14:paraId="72266CB0" w14:textId="77777777" w:rsidTr="00AB062B">
        <w:trPr>
          <w:trHeight w:val="885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AEC2F6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5:  Summary/ Recommendations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Evidence of feedback loop demonstrating program improvement</w:t>
            </w:r>
          </w:p>
          <w:p w14:paraId="687A224B" w14:textId="77777777" w:rsidR="0056583D" w:rsidRPr="007E4631" w:rsidRDefault="0056583D" w:rsidP="0056583D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DC4272" w14:textId="77777777" w:rsidR="0056583D" w:rsidRDefault="00E069D9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Elliott School</w:t>
            </w:r>
          </w:p>
          <w:p w14:paraId="308289AA" w14:textId="12FA5A2A" w:rsidR="00E069D9" w:rsidRPr="00E069D9" w:rsidRDefault="00E069D9" w:rsidP="007B3444">
            <w:pPr>
              <w:pStyle w:val="Standard"/>
              <w:jc w:val="center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sz w:val="20"/>
                <w:szCs w:val="21"/>
                <w:lang w:val="en-US"/>
              </w:rPr>
              <w:t>Political Science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00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0BF5BE" w14:textId="050F629C" w:rsidR="0056583D" w:rsidRDefault="00E069D9" w:rsidP="0056583D">
            <w:pPr>
              <w:autoSpaceDE w:val="0"/>
              <w:adjustRightInd w:val="0"/>
              <w:jc w:val="center"/>
              <w:rPr>
                <w:rFonts w:ascii="Garamond" w:hAnsi="Garamond"/>
                <w:sz w:val="20"/>
                <w:szCs w:val="21"/>
              </w:rPr>
            </w:pPr>
            <w:r>
              <w:rPr>
                <w:rFonts w:ascii="Garamond" w:hAnsi="Garamond"/>
                <w:sz w:val="20"/>
                <w:szCs w:val="21"/>
              </w:rPr>
              <w:t>Anthropology</w:t>
            </w:r>
          </w:p>
          <w:p w14:paraId="3C02D885" w14:textId="77777777" w:rsidR="00E069D9" w:rsidRDefault="00E069D9" w:rsidP="0056583D">
            <w:pPr>
              <w:autoSpaceDE w:val="0"/>
              <w:adjustRightInd w:val="0"/>
              <w:jc w:val="center"/>
              <w:rPr>
                <w:rFonts w:ascii="Garamond" w:hAnsi="Garamond"/>
                <w:sz w:val="20"/>
                <w:szCs w:val="21"/>
              </w:rPr>
            </w:pPr>
            <w:r>
              <w:rPr>
                <w:rFonts w:ascii="Garamond" w:hAnsi="Garamond"/>
                <w:sz w:val="20"/>
                <w:szCs w:val="21"/>
              </w:rPr>
              <w:t>Psychology</w:t>
            </w:r>
          </w:p>
          <w:p w14:paraId="1AE8003F" w14:textId="7CEC0A2B" w:rsidR="00E069D9" w:rsidRPr="007E4631" w:rsidRDefault="00E069D9" w:rsidP="0056583D">
            <w:pPr>
              <w:autoSpaceDE w:val="0"/>
              <w:adjustRightInd w:val="0"/>
              <w:jc w:val="center"/>
              <w:rPr>
                <w:rFonts w:ascii="Garamond" w:hAnsi="Garamond"/>
                <w:sz w:val="20"/>
                <w:szCs w:val="21"/>
              </w:rPr>
            </w:pPr>
            <w:r>
              <w:rPr>
                <w:rFonts w:ascii="Garamond" w:hAnsi="Garamond"/>
                <w:sz w:val="20"/>
                <w:szCs w:val="21"/>
              </w:rPr>
              <w:t>Sociology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00"/>
          </w:tcPr>
          <w:p w14:paraId="2AC5D0E8" w14:textId="77777777" w:rsidR="0056583D" w:rsidRDefault="00E069D9" w:rsidP="00E069D9">
            <w:pPr>
              <w:autoSpaceDE w:val="0"/>
              <w:adjustRightInd w:val="0"/>
              <w:jc w:val="center"/>
              <w:rPr>
                <w:rFonts w:ascii="Garamond" w:hAnsi="Garamond" w:cs="AGaramondPro-Regular"/>
                <w:sz w:val="20"/>
                <w:szCs w:val="21"/>
              </w:rPr>
            </w:pPr>
            <w:r>
              <w:rPr>
                <w:rFonts w:ascii="Garamond" w:hAnsi="Garamond" w:cs="AGaramondPro-Regular"/>
                <w:sz w:val="20"/>
                <w:szCs w:val="21"/>
              </w:rPr>
              <w:t>Criminal Justice</w:t>
            </w:r>
          </w:p>
          <w:p w14:paraId="37915789" w14:textId="77777777" w:rsidR="00E069D9" w:rsidRDefault="00E069D9" w:rsidP="00E069D9">
            <w:pPr>
              <w:autoSpaceDE w:val="0"/>
              <w:adjustRightInd w:val="0"/>
              <w:jc w:val="center"/>
              <w:rPr>
                <w:rFonts w:ascii="Garamond" w:hAnsi="Garamond" w:cs="AGaramondPro-Regular"/>
                <w:sz w:val="20"/>
                <w:szCs w:val="21"/>
              </w:rPr>
            </w:pPr>
            <w:r>
              <w:rPr>
                <w:rFonts w:ascii="Garamond" w:hAnsi="Garamond" w:cs="AGaramondPro-Regular"/>
                <w:sz w:val="20"/>
                <w:szCs w:val="21"/>
              </w:rPr>
              <w:t>Hugo Wall</w:t>
            </w:r>
          </w:p>
          <w:p w14:paraId="515E4149" w14:textId="4B96B15F" w:rsidR="00E069D9" w:rsidRPr="007E4631" w:rsidRDefault="00E069D9" w:rsidP="00E069D9">
            <w:pPr>
              <w:autoSpaceDE w:val="0"/>
              <w:adjustRightInd w:val="0"/>
              <w:jc w:val="center"/>
              <w:rPr>
                <w:rFonts w:ascii="Garamond" w:hAnsi="Garamond" w:cs="AGaramondPro-Regular"/>
                <w:sz w:val="20"/>
                <w:szCs w:val="21"/>
              </w:rPr>
            </w:pPr>
            <w:r>
              <w:rPr>
                <w:rFonts w:ascii="Garamond" w:hAnsi="Garamond" w:cs="AGaramondPro-Regular"/>
                <w:sz w:val="20"/>
                <w:szCs w:val="21"/>
              </w:rPr>
              <w:t>Social Work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FB638A" w14:textId="5FB2CB51" w:rsidR="0056583D" w:rsidRPr="007E4631" w:rsidRDefault="0056583D" w:rsidP="0056583D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</w:p>
        </w:tc>
      </w:tr>
    </w:tbl>
    <w:p w14:paraId="1763CC08" w14:textId="77777777" w:rsidR="007D4DDF" w:rsidRDefault="007D4DDF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920F78E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07577FC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8EE78AB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1BC17054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62B1A9F0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7C8D941F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AA6E0AB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55AE792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1032E9A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2654CFF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6C329E36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79DC54A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FFC7131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ACABD9D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8C12F03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B29428D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A354810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813EDDE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1B5780FB" w14:textId="77777777" w:rsidR="007F61CE" w:rsidRDefault="007F61CE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55876E1" w14:textId="77777777" w:rsidR="007F61CE" w:rsidRDefault="007F61CE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15A85F5" w14:textId="77777777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tbl>
      <w:tblPr>
        <w:tblW w:w="14442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22"/>
        <w:gridCol w:w="3330"/>
        <w:gridCol w:w="2970"/>
        <w:gridCol w:w="2880"/>
        <w:gridCol w:w="2340"/>
      </w:tblGrid>
      <w:tr w:rsidR="006E7BA6" w14:paraId="71185712" w14:textId="77777777" w:rsidTr="00066C19">
        <w:trPr>
          <w:trHeight w:val="678"/>
        </w:trPr>
        <w:tc>
          <w:tcPr>
            <w:tcW w:w="292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304392" w14:textId="77777777" w:rsidR="006E7BA6" w:rsidRPr="00014C99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>Department is expected to address</w:t>
            </w:r>
            <w:r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 xml:space="preserve"> Part 1-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9D060B" w14:textId="77777777" w:rsidR="006E7BA6" w:rsidRPr="006E23A4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Exemplary</w:t>
            </w:r>
          </w:p>
          <w:p w14:paraId="67FD8AD7" w14:textId="77777777" w:rsidR="006E7BA6" w:rsidRPr="00792570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C458D0" w14:textId="77777777" w:rsidR="006E7BA6" w:rsidRPr="00792570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sz w:val="21"/>
                <w:szCs w:val="21"/>
                <w:lang w:val="en-US"/>
              </w:rPr>
            </w:pPr>
            <w:r w:rsidRPr="00792570">
              <w:rPr>
                <w:rFonts w:ascii="Garamond" w:hAnsi="Garamond"/>
                <w:b/>
                <w:sz w:val="21"/>
                <w:szCs w:val="21"/>
                <w:lang w:val="en-US"/>
              </w:rPr>
              <w:t>Meets Expectations</w:t>
            </w:r>
          </w:p>
          <w:p w14:paraId="7B8FDCF4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3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91C8216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Partially Meets Expectations</w:t>
            </w:r>
          </w:p>
          <w:p w14:paraId="35B7732A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</w:rPr>
              <w:t>2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9C9DEAF" w14:textId="77777777" w:rsidR="006E7BA6" w:rsidRPr="006E23A4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Does Not Meet Expectations</w:t>
            </w:r>
          </w:p>
          <w:p w14:paraId="3070C3E8" w14:textId="77777777" w:rsidR="006E7BA6" w:rsidRDefault="006E7BA6" w:rsidP="00066C19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</w:rPr>
              <w:t>1</w:t>
            </w:r>
          </w:p>
        </w:tc>
      </w:tr>
      <w:tr w:rsidR="006E7BA6" w14:paraId="56B80873" w14:textId="77777777" w:rsidTr="00066C19">
        <w:trPr>
          <w:trHeight w:val="1200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D14BCB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1a Departmental (Program) Purpose &amp; Relationship </w:t>
            </w:r>
            <w:proofErr w:type="gramStart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to</w:t>
            </w:r>
            <w:proofErr w:type="gramEnd"/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University Missio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fulfilling the mission and role of the institutio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558721" w14:textId="77777777" w:rsidR="006E7BA6" w:rsidRPr="007A15A5" w:rsidRDefault="006E7BA6" w:rsidP="00066C19">
            <w:pPr>
              <w:pStyle w:val="Standard"/>
              <w:ind w:left="120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5793159" wp14:editId="6566D109">
                      <wp:simplePos x="0" y="0"/>
                      <wp:positionH relativeFrom="column">
                        <wp:posOffset>615042</wp:posOffset>
                      </wp:positionH>
                      <wp:positionV relativeFrom="paragraph">
                        <wp:posOffset>72662</wp:posOffset>
                      </wp:positionV>
                      <wp:extent cx="603250" cy="546100"/>
                      <wp:effectExtent l="0" t="0" r="25400" b="25400"/>
                      <wp:wrapNone/>
                      <wp:docPr id="546624464" name="Hexagon 5466244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2A3C057" w14:textId="4AF9DB53" w:rsidR="006E7BA6" w:rsidRDefault="00A25985" w:rsidP="006E7BA6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5793159" id="_x0000_t9" coordsize="21600,21600" o:spt="9" adj="5400" path="m@0,l,10800@0,21600@1,21600,21600,10800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gradientshapeok="t" o:connecttype="rect" textboxrect="1800,1800,19800,19800;3600,3600,18000,18000;6300,6300,15300,15300"/>
                      <v:handles>
                        <v:h position="#0,topLeft" xrange="0,10800"/>
                      </v:handles>
                    </v:shapetype>
                    <v:shape id="Hexagon 546624464" o:spid="_x0000_s1026" type="#_x0000_t9" style="position:absolute;left:0;text-align:left;margin-left:48.45pt;margin-top:5.7pt;width:47.5pt;height:4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" adj="4888" fillcolor="#c3d69b" strokecolor="#4f6228" strokeweight="2pt">
                      <v:textbox>
                        <w:txbxContent>
                          <w:p w14:paraId="42A3C057" w14:textId="4AF9DB53" w:rsidR="006E7BA6" w:rsidRDefault="00A25985" w:rsidP="006E7BA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92DFBC4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074ED" w14:textId="2CF7B561" w:rsidR="006E7BA6" w:rsidRPr="00334224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highlight w:val="green"/>
                <w:lang w:val="en-US"/>
              </w:rPr>
            </w:pP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A980" w14:textId="77777777" w:rsidR="006E7BA6" w:rsidRPr="007E4631" w:rsidRDefault="006E7BA6" w:rsidP="00066C1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A15A5"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9D61A6" w14:textId="77777777" w:rsidR="006E7BA6" w:rsidRPr="007E4631" w:rsidRDefault="006E7BA6" w:rsidP="00066C1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76F0E7AD" w14:textId="77777777" w:rsidTr="00066C19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291A3D" w14:textId="77777777" w:rsidR="006E7BA6" w:rsidRPr="007A15A5" w:rsidRDefault="006E7BA6" w:rsidP="00066C19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A15A5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1b Departmental (Program) Relationship to Strategic Plan:</w:t>
            </w:r>
            <w:r w:rsidRPr="007A15A5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A15A5">
              <w:rPr>
                <w:rFonts w:ascii="Garamond" w:hAnsi="Garamond"/>
                <w:sz w:val="21"/>
                <w:szCs w:val="21"/>
                <w:lang w:val="en-US"/>
              </w:rPr>
              <w:t>Centrality of the program to  supporting the university strategic plan</w:t>
            </w:r>
          </w:p>
          <w:p w14:paraId="5CE076AB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35562A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46E3ED5" wp14:editId="5140EF70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168366</wp:posOffset>
                      </wp:positionV>
                      <wp:extent cx="603250" cy="546100"/>
                      <wp:effectExtent l="0" t="0" r="25400" b="25400"/>
                      <wp:wrapNone/>
                      <wp:docPr id="1298543984" name="Hexagon 12985439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1FF244B" w14:textId="5DFE46C3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106178">
                                    <w:rPr>
                                      <w:b/>
                                      <w:bCs/>
                                    </w:rPr>
                                    <w:t>8</w:t>
                                  </w:r>
                                </w:p>
                                <w:p w14:paraId="742030A0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6E3ED5" id="Hexagon 1298543984" o:spid="_x0000_s1027" type="#_x0000_t9" style="position:absolute;margin-left:47.5pt;margin-top:13.25pt;width:47.5pt;height:4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" adj="4888" fillcolor="#c3d69b" strokecolor="#4f6228" strokeweight="2pt">
                      <v:textbox>
                        <w:txbxContent>
                          <w:p w14:paraId="41FF244B" w14:textId="5DFE46C3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106178">
                              <w:rPr>
                                <w:b/>
                                <w:bCs/>
                              </w:rPr>
                              <w:t>8</w:t>
                            </w:r>
                          </w:p>
                          <w:p w14:paraId="742030A0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374D24" w14:textId="77777777" w:rsidR="006E7BA6" w:rsidRPr="00334224" w:rsidRDefault="006E7BA6" w:rsidP="00066C19">
            <w:pPr>
              <w:pStyle w:val="Standard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74DA5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8A9E8B" w14:textId="77777777" w:rsidR="006E7BA6" w:rsidRPr="007E4631" w:rsidRDefault="006E7BA6" w:rsidP="00066C19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43843753" w14:textId="77777777" w:rsidTr="00066C19">
        <w:trPr>
          <w:trHeight w:val="1308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F4C5FF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i/>
                <w:i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2 Faculty Quality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Quality of the program as assessed by the strengths, productivity, and qualifications of the faculty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C7BB6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BAA0607" wp14:editId="3EE39906">
                      <wp:simplePos x="0" y="0"/>
                      <wp:positionH relativeFrom="column">
                        <wp:posOffset>593272</wp:posOffset>
                      </wp:positionH>
                      <wp:positionV relativeFrom="paragraph">
                        <wp:posOffset>142149</wp:posOffset>
                      </wp:positionV>
                      <wp:extent cx="603250" cy="546100"/>
                      <wp:effectExtent l="0" t="0" r="25400" b="25400"/>
                      <wp:wrapNone/>
                      <wp:docPr id="1932958560" name="Hexagon 19329585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6AA3B0F" w14:textId="78CA60BE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106178">
                                    <w:rPr>
                                      <w:b/>
                                      <w:bCs/>
                                    </w:rPr>
                                    <w:t>5</w:t>
                                  </w:r>
                                </w:p>
                                <w:p w14:paraId="3BA87209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AA0607" id="Hexagon 1932958560" o:spid="_x0000_s1028" type="#_x0000_t9" style="position:absolute;margin-left:46.7pt;margin-top:11.2pt;width:47.5pt;height:4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" adj="4888" fillcolor="#c3d69b" strokecolor="#4f6228" strokeweight="2pt">
                      <v:textbox>
                        <w:txbxContent>
                          <w:p w14:paraId="36AA3B0F" w14:textId="78CA60BE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106178">
                              <w:rPr>
                                <w:b/>
                                <w:bCs/>
                              </w:rPr>
                              <w:t>5</w:t>
                            </w:r>
                          </w:p>
                          <w:p w14:paraId="3BA87209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02D82D" w14:textId="70F331CD" w:rsidR="006E7BA6" w:rsidRPr="007E4631" w:rsidRDefault="0056583D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CCA665C" wp14:editId="0B2EF670">
                      <wp:simplePos x="0" y="0"/>
                      <wp:positionH relativeFrom="column">
                        <wp:posOffset>590731</wp:posOffset>
                      </wp:positionH>
                      <wp:positionV relativeFrom="paragraph">
                        <wp:posOffset>103414</wp:posOffset>
                      </wp:positionV>
                      <wp:extent cx="603250" cy="546100"/>
                      <wp:effectExtent l="0" t="0" r="25400" b="25400"/>
                      <wp:wrapNone/>
                      <wp:docPr id="1200522716" name="Hexagon 12005227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56D0806" w14:textId="7E52754D" w:rsidR="0056583D" w:rsidRDefault="00106178" w:rsidP="0056583D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  <w:p w14:paraId="02D999F0" w14:textId="77777777" w:rsidR="0056583D" w:rsidRDefault="0056583D" w:rsidP="0056583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CA665C" id="Hexagon 1200522716" o:spid="_x0000_s1029" type="#_x0000_t9" style="position:absolute;margin-left:46.5pt;margin-top:8.15pt;width:47.5pt;height:4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" adj="4888" fillcolor="#95b3d7" strokecolor="#385d8a" strokeweight="2pt">
                      <v:textbox>
                        <w:txbxContent>
                          <w:p w14:paraId="456D0806" w14:textId="7E52754D" w:rsidR="0056583D" w:rsidRDefault="00106178" w:rsidP="0056583D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  <w:p w14:paraId="02D999F0" w14:textId="77777777" w:rsidR="0056583D" w:rsidRDefault="0056583D" w:rsidP="0056583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2BEEC4" w14:textId="78594807" w:rsidR="006E7BA6" w:rsidRPr="007E4631" w:rsidRDefault="00106178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142D3FFD" wp14:editId="6D9A5D9F">
                      <wp:simplePos x="0" y="0"/>
                      <wp:positionH relativeFrom="column">
                        <wp:posOffset>506186</wp:posOffset>
                      </wp:positionH>
                      <wp:positionV relativeFrom="paragraph">
                        <wp:posOffset>114300</wp:posOffset>
                      </wp:positionV>
                      <wp:extent cx="603250" cy="546100"/>
                      <wp:effectExtent l="0" t="0" r="25400" b="25400"/>
                      <wp:wrapNone/>
                      <wp:docPr id="1462207105" name="Hexagon 1462207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D8D5250" w14:textId="37E69F90" w:rsidR="00106178" w:rsidRDefault="00106178" w:rsidP="00106178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719B92BD" w14:textId="77777777" w:rsidR="00106178" w:rsidRDefault="00106178" w:rsidP="0010617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2D3FFD" id="Hexagon 1462207105" o:spid="_x0000_s1030" type="#_x0000_t9" style="position:absolute;margin-left:39.85pt;margin-top:9pt;width:47.5pt;height:4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" adj="4888" fillcolor="#ffc000" strokecolor="#c00000" strokeweight="2pt">
                      <v:textbox>
                        <w:txbxContent>
                          <w:p w14:paraId="3D8D5250" w14:textId="37E69F90" w:rsidR="00106178" w:rsidRDefault="00106178" w:rsidP="00106178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719B92BD" w14:textId="77777777" w:rsidR="00106178" w:rsidRDefault="00106178" w:rsidP="00106178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73CCCA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30663FE6" w14:textId="77777777" w:rsidTr="00066C19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4B521B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3 Academic Program(s) and Emphasis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: Quality of the program as assessed by its curriculum and impact on students</w:t>
            </w:r>
          </w:p>
          <w:p w14:paraId="5E999F50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81A12B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C40B700" wp14:editId="0018E6D2">
                      <wp:simplePos x="0" y="0"/>
                      <wp:positionH relativeFrom="column">
                        <wp:posOffset>555171</wp:posOffset>
                      </wp:positionH>
                      <wp:positionV relativeFrom="paragraph">
                        <wp:posOffset>191135</wp:posOffset>
                      </wp:positionV>
                      <wp:extent cx="603250" cy="546100"/>
                      <wp:effectExtent l="0" t="0" r="25400" b="25400"/>
                      <wp:wrapNone/>
                      <wp:docPr id="222254051" name="Hexagon 2222540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B4B5773" w14:textId="0C5DBECE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401E91"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2466A8D3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40B700" id="Hexagon 222254051" o:spid="_x0000_s1031" type="#_x0000_t9" style="position:absolute;margin-left:43.7pt;margin-top:15.05pt;width:47.5pt;height:4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" adj="4888" fillcolor="#c3d69b" strokecolor="#4f6228" strokeweight="2pt">
                      <v:textbox>
                        <w:txbxContent>
                          <w:p w14:paraId="4B4B5773" w14:textId="0C5DBECE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401E91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2466A8D3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10D80B" w14:textId="4B12BD3C" w:rsidR="006E7BA6" w:rsidRPr="007E4631" w:rsidRDefault="00401E91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8F29278" wp14:editId="4AC96C9D">
                      <wp:simplePos x="0" y="0"/>
                      <wp:positionH relativeFrom="column">
                        <wp:posOffset>563517</wp:posOffset>
                      </wp:positionH>
                      <wp:positionV relativeFrom="paragraph">
                        <wp:posOffset>142149</wp:posOffset>
                      </wp:positionV>
                      <wp:extent cx="603250" cy="546100"/>
                      <wp:effectExtent l="0" t="0" r="25400" b="25400"/>
                      <wp:wrapNone/>
                      <wp:docPr id="306883418" name="Hexagon 306883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36D8F79" w14:textId="618C4C42" w:rsidR="00401E91" w:rsidRDefault="00401E91" w:rsidP="00401E91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1D25D5FF" w14:textId="77777777" w:rsidR="00401E91" w:rsidRDefault="00401E91" w:rsidP="00401E9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F29278" id="Hexagon 306883418" o:spid="_x0000_s1032" type="#_x0000_t9" style="position:absolute;margin-left:44.35pt;margin-top:11.2pt;width:47.5pt;height:4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" adj="4888" fillcolor="#95b3d7" strokecolor="#385d8a" strokeweight="2pt">
                      <v:textbox>
                        <w:txbxContent>
                          <w:p w14:paraId="036D8F79" w14:textId="618C4C42" w:rsidR="00401E91" w:rsidRDefault="00401E91" w:rsidP="00401E91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1D25D5FF" w14:textId="77777777" w:rsidR="00401E91" w:rsidRDefault="00401E91" w:rsidP="00401E9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3D0DA3" w14:textId="14657741" w:rsidR="006E7BA6" w:rsidRPr="007E4631" w:rsidRDefault="00401E91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139CBAB4" wp14:editId="0703BA3E">
                      <wp:simplePos x="0" y="0"/>
                      <wp:positionH relativeFrom="column">
                        <wp:posOffset>522514</wp:posOffset>
                      </wp:positionH>
                      <wp:positionV relativeFrom="paragraph">
                        <wp:posOffset>174806</wp:posOffset>
                      </wp:positionV>
                      <wp:extent cx="603250" cy="546100"/>
                      <wp:effectExtent l="0" t="0" r="25400" b="25400"/>
                      <wp:wrapNone/>
                      <wp:docPr id="195115919" name="Hexagon 1951159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51C0EA6" w14:textId="4E40DC87" w:rsidR="00401E91" w:rsidRDefault="00192078" w:rsidP="00401E91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706AAF06" w14:textId="77777777" w:rsidR="00401E91" w:rsidRDefault="00401E91" w:rsidP="00401E9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9CBAB4" id="Hexagon 195115919" o:spid="_x0000_s1033" type="#_x0000_t9" style="position:absolute;margin-left:41.15pt;margin-top:13.75pt;width:47.5pt;height:4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" adj="4888" fillcolor="#ffc000" strokecolor="#c00000" strokeweight="2pt">
                      <v:textbox>
                        <w:txbxContent>
                          <w:p w14:paraId="151C0EA6" w14:textId="4E40DC87" w:rsidR="00401E91" w:rsidRDefault="00192078" w:rsidP="00401E91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706AAF06" w14:textId="77777777" w:rsidR="00401E91" w:rsidRDefault="00401E91" w:rsidP="00401E9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4118EE" w14:textId="21A7629E" w:rsidR="006E7BA6" w:rsidRPr="007E4631" w:rsidRDefault="00192078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2D7EF8B4" wp14:editId="324925E8">
                      <wp:simplePos x="0" y="0"/>
                      <wp:positionH relativeFrom="column">
                        <wp:posOffset>386443</wp:posOffset>
                      </wp:positionH>
                      <wp:positionV relativeFrom="paragraph">
                        <wp:posOffset>207464</wp:posOffset>
                      </wp:positionV>
                      <wp:extent cx="603250" cy="546100"/>
                      <wp:effectExtent l="0" t="0" r="25400" b="25400"/>
                      <wp:wrapNone/>
                      <wp:docPr id="1066975744" name="Hexagon 10669757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958F605" w14:textId="77777777" w:rsidR="00192078" w:rsidRDefault="00192078" w:rsidP="00192078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54E2E286" w14:textId="77777777" w:rsidR="00192078" w:rsidRDefault="00192078" w:rsidP="0019207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7EF8B4" id="Hexagon 1066975744" o:spid="_x0000_s1034" type="#_x0000_t9" style="position:absolute;margin-left:30.45pt;margin-top:16.35pt;width:47.5pt;height:43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" adj="4888" fillcolor="#d99594 [1941]" strokecolor="#c00000" strokeweight="2pt">
                      <v:textbox>
                        <w:txbxContent>
                          <w:p w14:paraId="2958F605" w14:textId="77777777" w:rsidR="00192078" w:rsidRDefault="00192078" w:rsidP="00192078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54E2E286" w14:textId="77777777" w:rsidR="00192078" w:rsidRDefault="00192078" w:rsidP="00192078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E7BA6" w14:paraId="7C459914" w14:textId="77777777" w:rsidTr="00066C19">
        <w:trPr>
          <w:trHeight w:val="143"/>
        </w:trPr>
        <w:tc>
          <w:tcPr>
            <w:tcW w:w="14442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AE216F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  <w:t xml:space="preserve">Part 4 Enrollment Management </w:t>
            </w:r>
          </w:p>
        </w:tc>
      </w:tr>
      <w:tr w:rsidR="006E7BA6" w14:paraId="58F492ED" w14:textId="77777777" w:rsidTr="00066C19">
        <w:trPr>
          <w:trHeight w:val="615"/>
        </w:trPr>
        <w:tc>
          <w:tcPr>
            <w:tcW w:w="2922" w:type="dxa"/>
            <w:tcBorders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0E9AD7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A. Student Need/Employer Demand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Demonstrated student need and employer demand for the program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56E645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F025DF6" wp14:editId="479823AB">
                      <wp:simplePos x="0" y="0"/>
                      <wp:positionH relativeFrom="column">
                        <wp:posOffset>555171</wp:posOffset>
                      </wp:positionH>
                      <wp:positionV relativeFrom="paragraph">
                        <wp:posOffset>95069</wp:posOffset>
                      </wp:positionV>
                      <wp:extent cx="603250" cy="546100"/>
                      <wp:effectExtent l="0" t="0" r="25400" b="25400"/>
                      <wp:wrapNone/>
                      <wp:docPr id="1885188058" name="Hexagon 18851880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A20DA4D" w14:textId="6DD5698C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993BA6"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69638999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025DF6" id="Hexagon 1885188058" o:spid="_x0000_s1035" type="#_x0000_t9" style="position:absolute;margin-left:43.7pt;margin-top:7.5pt;width:47.5pt;height:4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" adj="4888" fillcolor="#c3d69b" strokecolor="#4f6228" strokeweight="2pt">
                      <v:textbox>
                        <w:txbxContent>
                          <w:p w14:paraId="4A20DA4D" w14:textId="6DD5698C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993BA6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69638999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CCDFCC" w14:textId="210CE2A9" w:rsidR="006E7BA6" w:rsidRPr="007E4631" w:rsidRDefault="0056583D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6601FD3" wp14:editId="521E86F1">
                      <wp:simplePos x="0" y="0"/>
                      <wp:positionH relativeFrom="column">
                        <wp:posOffset>600710</wp:posOffset>
                      </wp:positionH>
                      <wp:positionV relativeFrom="paragraph">
                        <wp:posOffset>51526</wp:posOffset>
                      </wp:positionV>
                      <wp:extent cx="603250" cy="546100"/>
                      <wp:effectExtent l="0" t="0" r="25400" b="25400"/>
                      <wp:wrapNone/>
                      <wp:docPr id="1973068105" name="Hexagon 1973068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9D9D5A8" w14:textId="236D5B2F" w:rsidR="0056583D" w:rsidRDefault="00993BA6" w:rsidP="0056583D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4</w:t>
                                  </w:r>
                                </w:p>
                                <w:p w14:paraId="54E645B4" w14:textId="77777777" w:rsidR="0056583D" w:rsidRDefault="0056583D" w:rsidP="0056583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01FD3" id="Hexagon 1973068105" o:spid="_x0000_s1036" type="#_x0000_t9" style="position:absolute;margin-left:47.3pt;margin-top:4.05pt;width:47.5pt;height:4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" adj="4888" fillcolor="#95b3d7" strokecolor="#385d8a" strokeweight="2pt">
                      <v:textbox>
                        <w:txbxContent>
                          <w:p w14:paraId="19D9D5A8" w14:textId="236D5B2F" w:rsidR="0056583D" w:rsidRDefault="00993BA6" w:rsidP="0056583D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4</w:t>
                            </w:r>
                          </w:p>
                          <w:p w14:paraId="54E645B4" w14:textId="77777777" w:rsidR="0056583D" w:rsidRDefault="0056583D" w:rsidP="0056583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AB28354" w14:textId="6CA9E9CE" w:rsidR="006E7BA6" w:rsidRPr="007E4631" w:rsidRDefault="00993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4D7B6877" wp14:editId="5BB0D009">
                      <wp:simplePos x="0" y="0"/>
                      <wp:positionH relativeFrom="column">
                        <wp:posOffset>538843</wp:posOffset>
                      </wp:positionH>
                      <wp:positionV relativeFrom="paragraph">
                        <wp:posOffset>56969</wp:posOffset>
                      </wp:positionV>
                      <wp:extent cx="603250" cy="546100"/>
                      <wp:effectExtent l="0" t="0" r="25400" b="25400"/>
                      <wp:wrapNone/>
                      <wp:docPr id="728014901" name="Hexagon 7280149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54FD45F" w14:textId="23885718" w:rsidR="00993BA6" w:rsidRDefault="00993BA6" w:rsidP="00993BA6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52930020" w14:textId="77777777" w:rsidR="00993BA6" w:rsidRDefault="00993BA6" w:rsidP="00993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7B6877" id="Hexagon 728014901" o:spid="_x0000_s1037" type="#_x0000_t9" style="position:absolute;margin-left:42.45pt;margin-top:4.5pt;width:47.5pt;height:4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" adj="4888" fillcolor="#ffc000" strokecolor="#c00000" strokeweight="2pt">
                      <v:textbox>
                        <w:txbxContent>
                          <w:p w14:paraId="354FD45F" w14:textId="23885718" w:rsidR="00993BA6" w:rsidRDefault="00993BA6" w:rsidP="00993BA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52930020" w14:textId="77777777" w:rsidR="00993BA6" w:rsidRDefault="00993BA6" w:rsidP="00993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6D650EC5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122E3B6E" w14:textId="77777777" w:rsidTr="00066C19">
        <w:trPr>
          <w:trHeight w:val="61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B57593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lastRenderedPageBreak/>
              <w:t xml:space="preserve">Part 4.B. Recruitment/Retention: 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>Program progress in supporting the G-PIPER and/or SEM Pl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6C5C54" w14:textId="669038DD" w:rsidR="006E7BA6" w:rsidRPr="007E4631" w:rsidRDefault="00993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5769E15" wp14:editId="234ED23D">
                      <wp:simplePos x="0" y="0"/>
                      <wp:positionH relativeFrom="column">
                        <wp:posOffset>712017</wp:posOffset>
                      </wp:positionH>
                      <wp:positionV relativeFrom="paragraph">
                        <wp:posOffset>-2813</wp:posOffset>
                      </wp:positionV>
                      <wp:extent cx="603250" cy="546100"/>
                      <wp:effectExtent l="0" t="0" r="25400" b="25400"/>
                      <wp:wrapNone/>
                      <wp:docPr id="926748628" name="Hexagon 9267486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9FA5102" w14:textId="77777777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4</w:t>
                                  </w:r>
                                </w:p>
                                <w:p w14:paraId="5302979C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769E15" id="Hexagon 926748628" o:spid="_x0000_s1038" type="#_x0000_t9" style="position:absolute;margin-left:56.05pt;margin-top:-.2pt;width:47.5pt;height:4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" adj="4888" fillcolor="#c3d69b" strokecolor="#4f6228" strokeweight="2pt">
                      <v:textbox>
                        <w:txbxContent>
                          <w:p w14:paraId="39FA5102" w14:textId="77777777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4</w:t>
                            </w:r>
                          </w:p>
                          <w:p w14:paraId="5302979C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1EA06A" w14:textId="7C1E0A51" w:rsidR="006E7BA6" w:rsidRPr="007E4631" w:rsidRDefault="00993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277EB811" wp14:editId="44EA6D94">
                      <wp:simplePos x="0" y="0"/>
                      <wp:positionH relativeFrom="column">
                        <wp:posOffset>563517</wp:posOffset>
                      </wp:positionH>
                      <wp:positionV relativeFrom="paragraph">
                        <wp:posOffset>9888</wp:posOffset>
                      </wp:positionV>
                      <wp:extent cx="603250" cy="546100"/>
                      <wp:effectExtent l="0" t="0" r="25400" b="25400"/>
                      <wp:wrapNone/>
                      <wp:docPr id="1768154629" name="Hexagon 17681546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E554F88" w14:textId="2DD7504E" w:rsidR="00993BA6" w:rsidRDefault="00993BA6" w:rsidP="00993BA6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39D904E0" w14:textId="77777777" w:rsidR="00993BA6" w:rsidRDefault="00993BA6" w:rsidP="00993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7EB811" id="Hexagon 1768154629" o:spid="_x0000_s1039" type="#_x0000_t9" style="position:absolute;margin-left:44.35pt;margin-top:.8pt;width:47.5pt;height:43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" adj="4888" fillcolor="#95b3d7" strokecolor="#385d8a" strokeweight="2pt">
                      <v:textbox>
                        <w:txbxContent>
                          <w:p w14:paraId="4E554F88" w14:textId="2DD7504E" w:rsidR="00993BA6" w:rsidRDefault="00993BA6" w:rsidP="00993BA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39D904E0" w14:textId="77777777" w:rsidR="00993BA6" w:rsidRDefault="00993BA6" w:rsidP="00993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72FCC831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6698E24B" w14:textId="2A8D39BC" w:rsidR="006E7BA6" w:rsidRPr="007E4631" w:rsidRDefault="00993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06EC9873" wp14:editId="711F5B5E">
                      <wp:simplePos x="0" y="0"/>
                      <wp:positionH relativeFrom="column">
                        <wp:posOffset>462643</wp:posOffset>
                      </wp:positionH>
                      <wp:positionV relativeFrom="paragraph">
                        <wp:posOffset>-998</wp:posOffset>
                      </wp:positionV>
                      <wp:extent cx="603250" cy="546100"/>
                      <wp:effectExtent l="0" t="0" r="25400" b="25400"/>
                      <wp:wrapNone/>
                      <wp:docPr id="2097731627" name="Hexagon 20977316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7453607" w14:textId="77777777" w:rsidR="00993BA6" w:rsidRDefault="00993BA6" w:rsidP="00993BA6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  <w:p w14:paraId="053651BC" w14:textId="77777777" w:rsidR="00993BA6" w:rsidRDefault="00993BA6" w:rsidP="00993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EC9873" id="Hexagon 2097731627" o:spid="_x0000_s1040" type="#_x0000_t9" style="position:absolute;margin-left:36.45pt;margin-top:-.1pt;width:47.5pt;height:43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" adj="4888" fillcolor="#d99594 [1941]" strokecolor="#c00000" strokeweight="2pt">
                      <v:textbox>
                        <w:txbxContent>
                          <w:p w14:paraId="07453607" w14:textId="77777777" w:rsidR="00993BA6" w:rsidRDefault="00993BA6" w:rsidP="00993BA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  <w:p w14:paraId="053651BC" w14:textId="77777777" w:rsidR="00993BA6" w:rsidRDefault="00993BA6" w:rsidP="00993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E7BA6" w14:paraId="5BD548B5" w14:textId="77777777" w:rsidTr="00066C19"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AA98D2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.C Program and Faculty Service</w:t>
            </w:r>
            <w:r w:rsidRPr="007E4631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Service the program provides to the discipline, the university and beyond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B56A0F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1B55A22" wp14:editId="254F815A">
                      <wp:simplePos x="0" y="0"/>
                      <wp:positionH relativeFrom="column">
                        <wp:posOffset>685800</wp:posOffset>
                      </wp:positionH>
                      <wp:positionV relativeFrom="paragraph">
                        <wp:posOffset>31659</wp:posOffset>
                      </wp:positionV>
                      <wp:extent cx="603250" cy="546100"/>
                      <wp:effectExtent l="0" t="0" r="25400" b="25400"/>
                      <wp:wrapNone/>
                      <wp:docPr id="1942099105" name="Hexagon 1942099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AD5CCD2" w14:textId="77777777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3</w:t>
                                  </w:r>
                                </w:p>
                                <w:p w14:paraId="171F5062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B55A22" id="Hexagon 1942099105" o:spid="_x0000_s1041" type="#_x0000_t9" style="position:absolute;margin-left:54pt;margin-top:2.5pt;width:47.5pt;height:4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" adj="4888" fillcolor="#c3d69b" strokecolor="#4f6228" strokeweight="2pt">
                      <v:textbox>
                        <w:txbxContent>
                          <w:p w14:paraId="1AD5CCD2" w14:textId="77777777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3</w:t>
                            </w:r>
                          </w:p>
                          <w:p w14:paraId="171F5062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29D04" w14:textId="63CFADEB" w:rsidR="006E7BA6" w:rsidRPr="007E4631" w:rsidRDefault="0056583D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>
              <w:rPr>
                <w:rFonts w:ascii="Garamond" w:hAnsi="Garamond"/>
                <w:noProof/>
                <w:sz w:val="20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14FEF28" wp14:editId="24B71CEA">
                      <wp:simplePos x="0" y="0"/>
                      <wp:positionH relativeFrom="column">
                        <wp:posOffset>552631</wp:posOffset>
                      </wp:positionH>
                      <wp:positionV relativeFrom="paragraph">
                        <wp:posOffset>20773</wp:posOffset>
                      </wp:positionV>
                      <wp:extent cx="603250" cy="546100"/>
                      <wp:effectExtent l="0" t="0" r="25400" b="25400"/>
                      <wp:wrapNone/>
                      <wp:docPr id="2095147834" name="Hexagon 20951478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0B8559C" w14:textId="6EE406ED" w:rsidR="0056583D" w:rsidRDefault="00EA0E25" w:rsidP="0056583D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5</w:t>
                                  </w:r>
                                </w:p>
                                <w:p w14:paraId="3AB8EFAE" w14:textId="77777777" w:rsidR="0056583D" w:rsidRDefault="0056583D" w:rsidP="0056583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4FEF28" id="Hexagon 2095147834" o:spid="_x0000_s1042" type="#_x0000_t9" style="position:absolute;margin-left:43.5pt;margin-top:1.65pt;width:47.5pt;height:4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" adj="4888" fillcolor="#95b3d7" strokecolor="#385d8a" strokeweight="2pt">
                      <v:textbox>
                        <w:txbxContent>
                          <w:p w14:paraId="00B8559C" w14:textId="6EE406ED" w:rsidR="0056583D" w:rsidRDefault="00EA0E25" w:rsidP="0056583D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5</w:t>
                            </w:r>
                          </w:p>
                          <w:p w14:paraId="3AB8EFAE" w14:textId="77777777" w:rsidR="0056583D" w:rsidRDefault="0056583D" w:rsidP="0056583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E5494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3F9F77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</w:tc>
      </w:tr>
      <w:tr w:rsidR="006E7BA6" w14:paraId="51D93954" w14:textId="77777777" w:rsidTr="008E2CEC">
        <w:trPr>
          <w:trHeight w:val="1209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53359A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5:  Summary/ Recommendations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>Evidence of feedback loop demonstrating program improvement</w:t>
            </w:r>
          </w:p>
          <w:p w14:paraId="333C135D" w14:textId="77777777" w:rsidR="006E7BA6" w:rsidRPr="007E4631" w:rsidRDefault="006E7BA6" w:rsidP="00066C19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BF9607" w14:textId="77777777" w:rsidR="006E7BA6" w:rsidRPr="00DE0B55" w:rsidRDefault="006E7BA6" w:rsidP="00066C19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>
              <w:rPr>
                <w:rFonts w:ascii="Garamond" w:hAnsi="Garamond"/>
                <w:noProof/>
                <w:sz w:val="2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622199C" wp14:editId="02B6BC66">
                      <wp:simplePos x="0" y="0"/>
                      <wp:positionH relativeFrom="column">
                        <wp:posOffset>679450</wp:posOffset>
                      </wp:positionH>
                      <wp:positionV relativeFrom="paragraph">
                        <wp:posOffset>116840</wp:posOffset>
                      </wp:positionV>
                      <wp:extent cx="603250" cy="546100"/>
                      <wp:effectExtent l="0" t="0" r="25400" b="25400"/>
                      <wp:wrapNone/>
                      <wp:docPr id="1985901934" name="Hexagon 19859019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9BBB59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9BBB59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E3D2B30" w14:textId="0FEFC684" w:rsidR="006E7BA6" w:rsidRPr="005F13E3" w:rsidRDefault="006E7BA6" w:rsidP="006E7BA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EA0E25">
                                    <w:rPr>
                                      <w:b/>
                                      <w:bCs/>
                                    </w:rPr>
                                    <w:t>2</w:t>
                                  </w:r>
                                </w:p>
                                <w:p w14:paraId="0BAEC9C0" w14:textId="77777777" w:rsidR="006E7BA6" w:rsidRDefault="006E7BA6" w:rsidP="006E7B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22199C" id="Hexagon 1985901934" o:spid="_x0000_s1043" type="#_x0000_t9" style="position:absolute;margin-left:53.5pt;margin-top:9.2pt;width:47.5pt;height:4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" adj="4888" fillcolor="#c3d69b" strokecolor="#4f6228" strokeweight="2pt">
                      <v:textbox>
                        <w:txbxContent>
                          <w:p w14:paraId="7E3D2B30" w14:textId="0FEFC684" w:rsidR="006E7BA6" w:rsidRPr="005F13E3" w:rsidRDefault="006E7BA6" w:rsidP="006E7BA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EA0E25"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  <w:p w14:paraId="0BAEC9C0" w14:textId="77777777" w:rsidR="006E7BA6" w:rsidRDefault="006E7BA6" w:rsidP="006E7BA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EB49B6" w14:textId="446D2E72" w:rsidR="006E7BA6" w:rsidRPr="007E4631" w:rsidRDefault="0056583D" w:rsidP="00066C19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>
              <w:rPr>
                <w:rFonts w:ascii="Garamond" w:hAnsi="Garamond"/>
                <w:noProof/>
                <w:sz w:val="2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B9B9705" wp14:editId="5344AA4E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111397</wp:posOffset>
                      </wp:positionV>
                      <wp:extent cx="603250" cy="546100"/>
                      <wp:effectExtent l="0" t="0" r="25400" b="25400"/>
                      <wp:wrapNone/>
                      <wp:docPr id="327517494" name="Hexagon 3275174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C4E9ED8" w14:textId="0DA76F97" w:rsidR="0056583D" w:rsidRDefault="00EA0E25" w:rsidP="0056583D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3F308BBA" w14:textId="77777777" w:rsidR="0056583D" w:rsidRDefault="0056583D" w:rsidP="0056583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9B9705" id="Hexagon 327517494" o:spid="_x0000_s1044" type="#_x0000_t9" style="position:absolute;margin-left:41.8pt;margin-top:8.75pt;width:47.5pt;height:4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" adj="4888" fillcolor="#95b3d7" strokecolor="#385d8a" strokeweight="2pt">
                      <v:textbox>
                        <w:txbxContent>
                          <w:p w14:paraId="0C4E9ED8" w14:textId="0DA76F97" w:rsidR="0056583D" w:rsidRDefault="00EA0E25" w:rsidP="0056583D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3F308BBA" w14:textId="77777777" w:rsidR="0056583D" w:rsidRDefault="0056583D" w:rsidP="0056583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C5BD6A" w14:textId="4C9DE157" w:rsidR="00EA0E25" w:rsidRDefault="00EA0E25" w:rsidP="00EA0E25">
            <w:pPr>
              <w:jc w:val="center"/>
            </w:pPr>
            <w:r>
              <w:rPr>
                <w:rFonts w:ascii="Garamond" w:hAnsi="Garamond"/>
                <w:noProof/>
                <w:sz w:val="2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AAB368E" wp14:editId="178C303F">
                      <wp:simplePos x="0" y="0"/>
                      <wp:positionH relativeFrom="column">
                        <wp:posOffset>576943</wp:posOffset>
                      </wp:positionH>
                      <wp:positionV relativeFrom="paragraph">
                        <wp:posOffset>117929</wp:posOffset>
                      </wp:positionV>
                      <wp:extent cx="603250" cy="546100"/>
                      <wp:effectExtent l="0" t="0" r="25400" b="25400"/>
                      <wp:wrapNone/>
                      <wp:docPr id="1387814664" name="Hexagon 13878146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546100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C000"/>
                              </a:solidFill>
                              <a:ln w="25400" cap="flat" cmpd="sng" algn="ctr">
                                <a:solidFill>
                                  <a:srgbClr val="C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DEB70D8" w14:textId="18FC26DB" w:rsidR="00EA0E25" w:rsidRDefault="008E2CEC" w:rsidP="00EA0E25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3</w:t>
                                  </w:r>
                                </w:p>
                                <w:p w14:paraId="4C551185" w14:textId="77777777" w:rsidR="00EA0E25" w:rsidRDefault="00EA0E25" w:rsidP="00EA0E2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AB368E" id="Hexagon 1387814664" o:spid="_x0000_s1045" type="#_x0000_t9" style="position:absolute;left:0;text-align:left;margin-left:45.45pt;margin-top:9.3pt;width:47.5pt;height:43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" adj="4888" fillcolor="#ffc000" strokecolor="#c00000" strokeweight="2pt">
                      <v:textbox>
                        <w:txbxContent>
                          <w:p w14:paraId="7DEB70D8" w14:textId="18FC26DB" w:rsidR="00EA0E25" w:rsidRDefault="008E2CEC" w:rsidP="00EA0E25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4C551185" w14:textId="77777777" w:rsidR="00EA0E25" w:rsidRDefault="00EA0E25" w:rsidP="00EA0E25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F778351" w14:textId="608E4299" w:rsidR="006E7BA6" w:rsidRPr="007E4631" w:rsidRDefault="006E7BA6" w:rsidP="00066C19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F576BE" w14:textId="77777777" w:rsidR="006E7BA6" w:rsidRPr="007E4631" w:rsidRDefault="006E7BA6" w:rsidP="00066C19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</w:p>
        </w:tc>
      </w:tr>
    </w:tbl>
    <w:p w14:paraId="45AF9A34" w14:textId="223857E2" w:rsidR="006E7BA6" w:rsidRDefault="006E7BA6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0958C60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6CE4E261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17189E8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38F424F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D458116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7F40A398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02564E19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1DBA8626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31CC66D7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41F525B9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285C88B8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71E18FC3" w14:textId="77777777" w:rsidR="00E70394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p w14:paraId="5C2EE5D2" w14:textId="77777777" w:rsidR="00E70394" w:rsidRPr="00BE35A3" w:rsidRDefault="00E70394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sectPr w:rsidR="00E70394" w:rsidRPr="00BE35A3" w:rsidSect="00B031A8">
      <w:headerReference w:type="default" r:id="rId11"/>
      <w:pgSz w:w="15840" w:h="12240" w:orient="landscape" w:code="1"/>
      <w:pgMar w:top="720" w:right="720" w:bottom="27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EFCC2" w14:textId="77777777" w:rsidR="00B77715" w:rsidRDefault="00B77715" w:rsidP="00555E85">
      <w:r>
        <w:separator/>
      </w:r>
    </w:p>
  </w:endnote>
  <w:endnote w:type="continuationSeparator" w:id="0">
    <w:p w14:paraId="180116EE" w14:textId="77777777" w:rsidR="00B77715" w:rsidRDefault="00B77715" w:rsidP="00555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E244A8" w14:textId="77777777" w:rsidR="00B77715" w:rsidRDefault="00B77715" w:rsidP="00555E85">
      <w:r w:rsidRPr="00555E85">
        <w:rPr>
          <w:color w:val="000000"/>
        </w:rPr>
        <w:separator/>
      </w:r>
    </w:p>
  </w:footnote>
  <w:footnote w:type="continuationSeparator" w:id="0">
    <w:p w14:paraId="1E1FE14F" w14:textId="77777777" w:rsidR="00B77715" w:rsidRDefault="00B77715" w:rsidP="00555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C74EB" w14:textId="77777777" w:rsidR="006E23A4" w:rsidRDefault="00670632" w:rsidP="00915BA7">
    <w:pPr>
      <w:pStyle w:val="Standard"/>
      <w:snapToGrid w:val="0"/>
      <w:jc w:val="right"/>
      <w:rPr>
        <w:rFonts w:ascii="Cambria" w:hAnsi="Cambria"/>
        <w:b/>
        <w:noProof/>
        <w:sz w:val="28"/>
        <w:szCs w:val="28"/>
        <w:lang w:val="en-US"/>
      </w:rPr>
    </w:pPr>
    <w:r>
      <w:rPr>
        <w:rFonts w:ascii="Cambria" w:hAnsi="Cambria"/>
        <w:b/>
        <w:noProof/>
        <w:sz w:val="28"/>
        <w:szCs w:val="28"/>
        <w:lang w:val="en-US"/>
      </w:rPr>
      <w:drawing>
        <wp:inline distT="0" distB="0" distL="0" distR="0" wp14:anchorId="00362260" wp14:editId="37D1803D">
          <wp:extent cx="2743200" cy="819150"/>
          <wp:effectExtent l="0" t="0" r="0" b="0"/>
          <wp:docPr id="6" name="Picture 6" descr="Wichita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BE1091" w14:textId="528CD522" w:rsidR="00643819" w:rsidRPr="00643819" w:rsidRDefault="00921A88" w:rsidP="006E23A4">
    <w:pPr>
      <w:pStyle w:val="Standard"/>
      <w:snapToGrid w:val="0"/>
      <w:rPr>
        <w:rFonts w:ascii="Garamond" w:hAnsi="Garamond"/>
        <w:b/>
        <w:smallCaps/>
        <w:color w:val="000000"/>
        <w:sz w:val="28"/>
        <w:szCs w:val="28"/>
        <w:lang w:val="en-US"/>
      </w:rPr>
    </w:pPr>
    <w:r>
      <w:rPr>
        <w:rFonts w:ascii="Garamond" w:hAnsi="Garamond"/>
        <w:b/>
        <w:smallCaps/>
        <w:color w:val="FF0000"/>
        <w:sz w:val="28"/>
        <w:szCs w:val="28"/>
        <w:lang w:val="en-US"/>
      </w:rPr>
      <w:t>LAS Social Sciences</w:t>
    </w:r>
    <w:r w:rsidR="00AF5DDD">
      <w:rPr>
        <w:rFonts w:ascii="Garamond" w:hAnsi="Garamond"/>
        <w:b/>
        <w:smallCaps/>
        <w:color w:val="FF0000"/>
        <w:sz w:val="28"/>
        <w:szCs w:val="28"/>
        <w:lang w:val="en-US"/>
      </w:rPr>
      <w:t xml:space="preserve"> </w:t>
    </w:r>
    <w:r w:rsidR="00643819" w:rsidRPr="00362AA4">
      <w:rPr>
        <w:rFonts w:ascii="Garamond" w:hAnsi="Garamond"/>
        <w:b/>
        <w:smallCaps/>
        <w:color w:val="FF0000"/>
        <w:sz w:val="28"/>
        <w:szCs w:val="28"/>
        <w:lang w:val="en-US"/>
      </w:rPr>
      <w:t xml:space="preserve"> </w:t>
    </w:r>
    <w:r w:rsidR="00643819" w:rsidRPr="00643819">
      <w:rPr>
        <w:rFonts w:ascii="Garamond" w:hAnsi="Garamond"/>
        <w:b/>
        <w:smallCaps/>
        <w:color w:val="000000"/>
        <w:sz w:val="28"/>
        <w:szCs w:val="28"/>
        <w:lang w:val="en-US"/>
      </w:rPr>
      <w:t xml:space="preserve">PROGRESS TOWARD ASSESSMENT OF PROGRAM – </w:t>
    </w:r>
    <w:r w:rsidR="00B97945">
      <w:rPr>
        <w:rFonts w:ascii="Garamond" w:hAnsi="Garamond"/>
        <w:b/>
        <w:smallCaps/>
        <w:color w:val="000000"/>
        <w:sz w:val="28"/>
        <w:szCs w:val="28"/>
        <w:lang w:val="en-US"/>
      </w:rPr>
      <w:t>OVERALL E</w:t>
    </w:r>
    <w:r w:rsidR="00643819" w:rsidRPr="00643819">
      <w:rPr>
        <w:rFonts w:ascii="Garamond" w:hAnsi="Garamond"/>
        <w:b/>
        <w:smallCaps/>
        <w:color w:val="000000"/>
        <w:sz w:val="28"/>
        <w:szCs w:val="28"/>
        <w:lang w:val="en-US"/>
      </w:rPr>
      <w:t>VALU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315D7"/>
    <w:multiLevelType w:val="multilevel"/>
    <w:tmpl w:val="31D64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AC574C"/>
    <w:multiLevelType w:val="hybridMultilevel"/>
    <w:tmpl w:val="6FE29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407A0"/>
    <w:multiLevelType w:val="hybridMultilevel"/>
    <w:tmpl w:val="0FF44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936"/>
    <w:multiLevelType w:val="hybridMultilevel"/>
    <w:tmpl w:val="21CAC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6B0DF9"/>
    <w:multiLevelType w:val="multilevel"/>
    <w:tmpl w:val="928ECF48"/>
    <w:styleLink w:val="WW8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4D37D8E"/>
    <w:multiLevelType w:val="hybridMultilevel"/>
    <w:tmpl w:val="21C28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52AA5"/>
    <w:multiLevelType w:val="multilevel"/>
    <w:tmpl w:val="4A7E30F4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7" w15:restartNumberingAfterBreak="0">
    <w:nsid w:val="28B27323"/>
    <w:multiLevelType w:val="multilevel"/>
    <w:tmpl w:val="9F806E70"/>
    <w:styleLink w:val="LS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BA64BCA"/>
    <w:multiLevelType w:val="hybridMultilevel"/>
    <w:tmpl w:val="7AB631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6F22CA4"/>
    <w:multiLevelType w:val="hybridMultilevel"/>
    <w:tmpl w:val="5A840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8F4F83"/>
    <w:multiLevelType w:val="multilevel"/>
    <w:tmpl w:val="38706DF8"/>
    <w:styleLink w:val="WW8Num3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1" w15:restartNumberingAfterBreak="0">
    <w:nsid w:val="44BB7933"/>
    <w:multiLevelType w:val="hybridMultilevel"/>
    <w:tmpl w:val="D1F8C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D3AA7"/>
    <w:multiLevelType w:val="hybridMultilevel"/>
    <w:tmpl w:val="BAAE555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46B5C84"/>
    <w:multiLevelType w:val="multilevel"/>
    <w:tmpl w:val="F89ACD5C"/>
    <w:styleLink w:val="WW8Num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565C569D"/>
    <w:multiLevelType w:val="multilevel"/>
    <w:tmpl w:val="272E8F78"/>
    <w:styleLink w:val="LS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E656BC4"/>
    <w:multiLevelType w:val="multilevel"/>
    <w:tmpl w:val="0C241D54"/>
    <w:styleLink w:val="WW8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6" w15:restartNumberingAfterBreak="0">
    <w:nsid w:val="7C29154D"/>
    <w:multiLevelType w:val="hybridMultilevel"/>
    <w:tmpl w:val="48E4A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0963419">
    <w:abstractNumId w:val="13"/>
  </w:num>
  <w:num w:numId="2" w16cid:durableId="225532723">
    <w:abstractNumId w:val="15"/>
  </w:num>
  <w:num w:numId="3" w16cid:durableId="426733308">
    <w:abstractNumId w:val="10"/>
  </w:num>
  <w:num w:numId="4" w16cid:durableId="1028682735">
    <w:abstractNumId w:val="4"/>
  </w:num>
  <w:num w:numId="5" w16cid:durableId="1815485015">
    <w:abstractNumId w:val="14"/>
  </w:num>
  <w:num w:numId="6" w16cid:durableId="69352120">
    <w:abstractNumId w:val="7"/>
  </w:num>
  <w:num w:numId="7" w16cid:durableId="1852332290">
    <w:abstractNumId w:val="6"/>
  </w:num>
  <w:num w:numId="8" w16cid:durableId="153186033">
    <w:abstractNumId w:val="11"/>
  </w:num>
  <w:num w:numId="9" w16cid:durableId="945885326">
    <w:abstractNumId w:val="9"/>
  </w:num>
  <w:num w:numId="10" w16cid:durableId="482236499">
    <w:abstractNumId w:val="16"/>
  </w:num>
  <w:num w:numId="11" w16cid:durableId="1665625836">
    <w:abstractNumId w:val="2"/>
  </w:num>
  <w:num w:numId="12" w16cid:durableId="2083477737">
    <w:abstractNumId w:val="1"/>
  </w:num>
  <w:num w:numId="13" w16cid:durableId="1228346267">
    <w:abstractNumId w:val="3"/>
  </w:num>
  <w:num w:numId="14" w16cid:durableId="1650203945">
    <w:abstractNumId w:val="0"/>
  </w:num>
  <w:num w:numId="15" w16cid:durableId="1052851218">
    <w:abstractNumId w:val="5"/>
  </w:num>
  <w:num w:numId="16" w16cid:durableId="1825471053">
    <w:abstractNumId w:val="8"/>
  </w:num>
  <w:num w:numId="17" w16cid:durableId="3827585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jUzMzE1srA0MjJV0lEKTi0uzszPAykwqQUAlMpiBiwAAAA="/>
  </w:docVars>
  <w:rsids>
    <w:rsidRoot w:val="00555E85"/>
    <w:rsid w:val="00007CB6"/>
    <w:rsid w:val="00014C99"/>
    <w:rsid w:val="00027547"/>
    <w:rsid w:val="00031F15"/>
    <w:rsid w:val="00046AD9"/>
    <w:rsid w:val="000564FE"/>
    <w:rsid w:val="000767F3"/>
    <w:rsid w:val="000B2585"/>
    <w:rsid w:val="00106178"/>
    <w:rsid w:val="00130939"/>
    <w:rsid w:val="00162C00"/>
    <w:rsid w:val="001648C1"/>
    <w:rsid w:val="0017319A"/>
    <w:rsid w:val="00181454"/>
    <w:rsid w:val="00190637"/>
    <w:rsid w:val="00192078"/>
    <w:rsid w:val="00195DE6"/>
    <w:rsid w:val="001A5E9B"/>
    <w:rsid w:val="001D1D44"/>
    <w:rsid w:val="001E3D61"/>
    <w:rsid w:val="001F26C7"/>
    <w:rsid w:val="002068DC"/>
    <w:rsid w:val="002231BB"/>
    <w:rsid w:val="00240C83"/>
    <w:rsid w:val="00246ADF"/>
    <w:rsid w:val="00255B46"/>
    <w:rsid w:val="00256003"/>
    <w:rsid w:val="00266A3F"/>
    <w:rsid w:val="00267155"/>
    <w:rsid w:val="00276F5F"/>
    <w:rsid w:val="00282BD7"/>
    <w:rsid w:val="002863E3"/>
    <w:rsid w:val="002C74B3"/>
    <w:rsid w:val="002F72D3"/>
    <w:rsid w:val="00306C3D"/>
    <w:rsid w:val="00306C53"/>
    <w:rsid w:val="00325356"/>
    <w:rsid w:val="00334224"/>
    <w:rsid w:val="0034123F"/>
    <w:rsid w:val="00347130"/>
    <w:rsid w:val="00351A55"/>
    <w:rsid w:val="00354217"/>
    <w:rsid w:val="00362AA4"/>
    <w:rsid w:val="00376083"/>
    <w:rsid w:val="003B543B"/>
    <w:rsid w:val="003C6E8C"/>
    <w:rsid w:val="003D7E0B"/>
    <w:rsid w:val="003E5252"/>
    <w:rsid w:val="003F1A3A"/>
    <w:rsid w:val="003F5D4A"/>
    <w:rsid w:val="00401E91"/>
    <w:rsid w:val="00407B5D"/>
    <w:rsid w:val="00423973"/>
    <w:rsid w:val="0042545A"/>
    <w:rsid w:val="00427267"/>
    <w:rsid w:val="00434A30"/>
    <w:rsid w:val="00442A05"/>
    <w:rsid w:val="004610B4"/>
    <w:rsid w:val="00464734"/>
    <w:rsid w:val="0046777C"/>
    <w:rsid w:val="00490D82"/>
    <w:rsid w:val="004A2693"/>
    <w:rsid w:val="004A630F"/>
    <w:rsid w:val="004D3FA8"/>
    <w:rsid w:val="004F7932"/>
    <w:rsid w:val="0050714E"/>
    <w:rsid w:val="00521002"/>
    <w:rsid w:val="005352D9"/>
    <w:rsid w:val="00540587"/>
    <w:rsid w:val="00555E85"/>
    <w:rsid w:val="0056583D"/>
    <w:rsid w:val="00593BE8"/>
    <w:rsid w:val="005962FF"/>
    <w:rsid w:val="005B68E0"/>
    <w:rsid w:val="005E5F69"/>
    <w:rsid w:val="00612933"/>
    <w:rsid w:val="00626408"/>
    <w:rsid w:val="00643819"/>
    <w:rsid w:val="0064719E"/>
    <w:rsid w:val="00650FC5"/>
    <w:rsid w:val="0065316E"/>
    <w:rsid w:val="006638CB"/>
    <w:rsid w:val="00670632"/>
    <w:rsid w:val="00673172"/>
    <w:rsid w:val="006B4148"/>
    <w:rsid w:val="006B7304"/>
    <w:rsid w:val="006E23A4"/>
    <w:rsid w:val="006E36E0"/>
    <w:rsid w:val="006E7BA6"/>
    <w:rsid w:val="00726ACE"/>
    <w:rsid w:val="00744C31"/>
    <w:rsid w:val="007576E8"/>
    <w:rsid w:val="00771437"/>
    <w:rsid w:val="00775AA0"/>
    <w:rsid w:val="00792570"/>
    <w:rsid w:val="007A2280"/>
    <w:rsid w:val="007A347B"/>
    <w:rsid w:val="007B3444"/>
    <w:rsid w:val="007B4551"/>
    <w:rsid w:val="007C18D7"/>
    <w:rsid w:val="007D1538"/>
    <w:rsid w:val="007D4DDF"/>
    <w:rsid w:val="007D7D80"/>
    <w:rsid w:val="007E4631"/>
    <w:rsid w:val="007F21D4"/>
    <w:rsid w:val="007F2433"/>
    <w:rsid w:val="007F61CE"/>
    <w:rsid w:val="008007E2"/>
    <w:rsid w:val="00801BEC"/>
    <w:rsid w:val="00806947"/>
    <w:rsid w:val="00813A51"/>
    <w:rsid w:val="00813A67"/>
    <w:rsid w:val="00817119"/>
    <w:rsid w:val="00844E7E"/>
    <w:rsid w:val="0086224D"/>
    <w:rsid w:val="00877CA2"/>
    <w:rsid w:val="008867E8"/>
    <w:rsid w:val="008937DB"/>
    <w:rsid w:val="008A4758"/>
    <w:rsid w:val="008C0FCD"/>
    <w:rsid w:val="008C371C"/>
    <w:rsid w:val="008D72F7"/>
    <w:rsid w:val="008E0846"/>
    <w:rsid w:val="008E1590"/>
    <w:rsid w:val="008E2CEC"/>
    <w:rsid w:val="00915BA7"/>
    <w:rsid w:val="00921A88"/>
    <w:rsid w:val="00933652"/>
    <w:rsid w:val="00934387"/>
    <w:rsid w:val="009405FC"/>
    <w:rsid w:val="0095136D"/>
    <w:rsid w:val="00957CFD"/>
    <w:rsid w:val="00987414"/>
    <w:rsid w:val="0099053F"/>
    <w:rsid w:val="00993BA6"/>
    <w:rsid w:val="009A04D0"/>
    <w:rsid w:val="009B423D"/>
    <w:rsid w:val="009E75E8"/>
    <w:rsid w:val="009F2DF5"/>
    <w:rsid w:val="00A12CBE"/>
    <w:rsid w:val="00A21F5C"/>
    <w:rsid w:val="00A25985"/>
    <w:rsid w:val="00A30037"/>
    <w:rsid w:val="00A6374F"/>
    <w:rsid w:val="00A81379"/>
    <w:rsid w:val="00A82D1A"/>
    <w:rsid w:val="00AB062B"/>
    <w:rsid w:val="00AE472C"/>
    <w:rsid w:val="00AF4CAA"/>
    <w:rsid w:val="00AF5DDD"/>
    <w:rsid w:val="00B031A8"/>
    <w:rsid w:val="00B13BE4"/>
    <w:rsid w:val="00B170A9"/>
    <w:rsid w:val="00B22B85"/>
    <w:rsid w:val="00B2335A"/>
    <w:rsid w:val="00B42E7C"/>
    <w:rsid w:val="00B4309C"/>
    <w:rsid w:val="00B55861"/>
    <w:rsid w:val="00B63A05"/>
    <w:rsid w:val="00B77715"/>
    <w:rsid w:val="00B86B05"/>
    <w:rsid w:val="00B97945"/>
    <w:rsid w:val="00BA6945"/>
    <w:rsid w:val="00BD79CC"/>
    <w:rsid w:val="00BD7B8E"/>
    <w:rsid w:val="00BE1B77"/>
    <w:rsid w:val="00BE35A3"/>
    <w:rsid w:val="00BE704C"/>
    <w:rsid w:val="00C000FB"/>
    <w:rsid w:val="00C13C2D"/>
    <w:rsid w:val="00C15F27"/>
    <w:rsid w:val="00C16377"/>
    <w:rsid w:val="00C16A7A"/>
    <w:rsid w:val="00C258A5"/>
    <w:rsid w:val="00C27201"/>
    <w:rsid w:val="00C3443A"/>
    <w:rsid w:val="00C44A93"/>
    <w:rsid w:val="00C70913"/>
    <w:rsid w:val="00C83096"/>
    <w:rsid w:val="00C94773"/>
    <w:rsid w:val="00C94916"/>
    <w:rsid w:val="00C9512A"/>
    <w:rsid w:val="00CA746F"/>
    <w:rsid w:val="00CB0433"/>
    <w:rsid w:val="00CB04A0"/>
    <w:rsid w:val="00CD224D"/>
    <w:rsid w:val="00CE319C"/>
    <w:rsid w:val="00D013D3"/>
    <w:rsid w:val="00D03987"/>
    <w:rsid w:val="00D04512"/>
    <w:rsid w:val="00D14ABD"/>
    <w:rsid w:val="00D247C6"/>
    <w:rsid w:val="00D25DBB"/>
    <w:rsid w:val="00D43400"/>
    <w:rsid w:val="00D43AA6"/>
    <w:rsid w:val="00D523C2"/>
    <w:rsid w:val="00D72EFB"/>
    <w:rsid w:val="00D83123"/>
    <w:rsid w:val="00DC5D48"/>
    <w:rsid w:val="00DD0892"/>
    <w:rsid w:val="00DE0B55"/>
    <w:rsid w:val="00DE7468"/>
    <w:rsid w:val="00E069D9"/>
    <w:rsid w:val="00E17FAF"/>
    <w:rsid w:val="00E42058"/>
    <w:rsid w:val="00E6742F"/>
    <w:rsid w:val="00E70394"/>
    <w:rsid w:val="00E71AFB"/>
    <w:rsid w:val="00E846FB"/>
    <w:rsid w:val="00E93A6B"/>
    <w:rsid w:val="00E962F4"/>
    <w:rsid w:val="00EA0E25"/>
    <w:rsid w:val="00EB144A"/>
    <w:rsid w:val="00ED4871"/>
    <w:rsid w:val="00ED5FDC"/>
    <w:rsid w:val="00F07004"/>
    <w:rsid w:val="00F470B1"/>
    <w:rsid w:val="00F52129"/>
    <w:rsid w:val="00FA7E76"/>
    <w:rsid w:val="00FB30D6"/>
    <w:rsid w:val="00FD1AF6"/>
    <w:rsid w:val="00FF0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DF4BF"/>
  <w15:docId w15:val="{CB5F2425-EE37-4F92-A743-253A664BE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ahoma" w:hAnsi="Times New Roman" w:cs="Tahom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555E85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ru-RU"/>
    </w:rPr>
  </w:style>
  <w:style w:type="paragraph" w:customStyle="1" w:styleId="Heading">
    <w:name w:val="Heading"/>
    <w:basedOn w:val="Standard"/>
    <w:next w:val="Textbody"/>
    <w:rsid w:val="00555E85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extbody">
    <w:name w:val="Text body"/>
    <w:basedOn w:val="Standard"/>
    <w:rsid w:val="00555E85"/>
    <w:pPr>
      <w:spacing w:after="120"/>
    </w:pPr>
  </w:style>
  <w:style w:type="paragraph" w:styleId="List">
    <w:name w:val="List"/>
    <w:basedOn w:val="Textbody"/>
    <w:rsid w:val="00555E85"/>
  </w:style>
  <w:style w:type="paragraph" w:styleId="Caption">
    <w:name w:val="caption"/>
    <w:basedOn w:val="Standard"/>
    <w:rsid w:val="00555E8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555E85"/>
    <w:pPr>
      <w:suppressLineNumbers/>
    </w:pPr>
  </w:style>
  <w:style w:type="paragraph" w:styleId="CommentText">
    <w:name w:val="annotation text"/>
    <w:basedOn w:val="Standard"/>
    <w:rsid w:val="00555E85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555E85"/>
    <w:rPr>
      <w:b/>
      <w:bCs/>
    </w:rPr>
  </w:style>
  <w:style w:type="paragraph" w:styleId="BalloonText">
    <w:name w:val="Balloon Text"/>
    <w:basedOn w:val="Standard"/>
    <w:rsid w:val="00555E85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Standard"/>
    <w:rsid w:val="00555E85"/>
    <w:pPr>
      <w:suppressLineNumbers/>
    </w:pPr>
  </w:style>
  <w:style w:type="paragraph" w:customStyle="1" w:styleId="TableHeading">
    <w:name w:val="Table Heading"/>
    <w:basedOn w:val="TableContents"/>
    <w:rsid w:val="00555E85"/>
    <w:pPr>
      <w:jc w:val="center"/>
    </w:pPr>
    <w:rPr>
      <w:b/>
      <w:bCs/>
    </w:rPr>
  </w:style>
  <w:style w:type="character" w:customStyle="1" w:styleId="WW8Num1z0">
    <w:name w:val="WW8Num1z0"/>
    <w:rsid w:val="00555E85"/>
    <w:rPr>
      <w:rFonts w:ascii="Symbol" w:hAnsi="Symbol"/>
    </w:rPr>
  </w:style>
  <w:style w:type="character" w:customStyle="1" w:styleId="WW8Num1z1">
    <w:name w:val="WW8Num1z1"/>
    <w:rsid w:val="00555E85"/>
    <w:rPr>
      <w:rFonts w:ascii="Courier New" w:hAnsi="Courier New"/>
    </w:rPr>
  </w:style>
  <w:style w:type="character" w:customStyle="1" w:styleId="WW8Num1z2">
    <w:name w:val="WW8Num1z2"/>
    <w:rsid w:val="00555E85"/>
    <w:rPr>
      <w:rFonts w:ascii="Wingdings" w:hAnsi="Wingdings"/>
    </w:rPr>
  </w:style>
  <w:style w:type="character" w:customStyle="1" w:styleId="WW8Num2z0">
    <w:name w:val="WW8Num2z0"/>
    <w:rsid w:val="00555E85"/>
    <w:rPr>
      <w:rFonts w:ascii="Symbol" w:hAnsi="Symbol"/>
    </w:rPr>
  </w:style>
  <w:style w:type="character" w:customStyle="1" w:styleId="WW8Num2z1">
    <w:name w:val="WW8Num2z1"/>
    <w:rsid w:val="00555E85"/>
    <w:rPr>
      <w:rFonts w:ascii="Courier New" w:hAnsi="Courier New"/>
    </w:rPr>
  </w:style>
  <w:style w:type="character" w:customStyle="1" w:styleId="WW8Num2z2">
    <w:name w:val="WW8Num2z2"/>
    <w:rsid w:val="00555E85"/>
    <w:rPr>
      <w:rFonts w:ascii="Wingdings" w:hAnsi="Wingdings"/>
    </w:rPr>
  </w:style>
  <w:style w:type="character" w:customStyle="1" w:styleId="WW8Num3z0">
    <w:name w:val="WW8Num3z0"/>
    <w:rsid w:val="00555E85"/>
    <w:rPr>
      <w:rFonts w:ascii="Symbol" w:hAnsi="Symbol"/>
    </w:rPr>
  </w:style>
  <w:style w:type="character" w:customStyle="1" w:styleId="WW8Num3z1">
    <w:name w:val="WW8Num3z1"/>
    <w:rsid w:val="00555E85"/>
    <w:rPr>
      <w:rFonts w:ascii="Courier New" w:hAnsi="Courier New"/>
    </w:rPr>
  </w:style>
  <w:style w:type="character" w:customStyle="1" w:styleId="WW8Num3z2">
    <w:name w:val="WW8Num3z2"/>
    <w:rsid w:val="00555E85"/>
    <w:rPr>
      <w:rFonts w:ascii="Wingdings" w:hAnsi="Wingdings"/>
    </w:rPr>
  </w:style>
  <w:style w:type="character" w:customStyle="1" w:styleId="WW8Num4z0">
    <w:name w:val="WW8Num4z0"/>
    <w:rsid w:val="00555E85"/>
    <w:rPr>
      <w:rFonts w:ascii="Symbol" w:hAnsi="Symbol"/>
    </w:rPr>
  </w:style>
  <w:style w:type="character" w:customStyle="1" w:styleId="WW8Num4z1">
    <w:name w:val="WW8Num4z1"/>
    <w:rsid w:val="00555E85"/>
    <w:rPr>
      <w:rFonts w:ascii="Courier New" w:hAnsi="Courier New"/>
    </w:rPr>
  </w:style>
  <w:style w:type="character" w:customStyle="1" w:styleId="WW8Num4z2">
    <w:name w:val="WW8Num4z2"/>
    <w:rsid w:val="00555E85"/>
    <w:rPr>
      <w:rFonts w:ascii="Wingdings" w:hAnsi="Wingdings"/>
    </w:rPr>
  </w:style>
  <w:style w:type="character" w:styleId="CommentReference">
    <w:name w:val="annotation reference"/>
    <w:rsid w:val="00555E85"/>
    <w:rPr>
      <w:sz w:val="16"/>
      <w:szCs w:val="16"/>
    </w:rPr>
  </w:style>
  <w:style w:type="character" w:customStyle="1" w:styleId="CommentTextChar">
    <w:name w:val="Comment Text Char"/>
    <w:rsid w:val="00555E85"/>
    <w:rPr>
      <w:lang w:val="ru-RU"/>
    </w:rPr>
  </w:style>
  <w:style w:type="character" w:customStyle="1" w:styleId="CommentSubjectChar">
    <w:name w:val="Comment Subject Char"/>
    <w:rsid w:val="00555E85"/>
    <w:rPr>
      <w:b/>
      <w:bCs/>
      <w:lang w:val="ru-RU"/>
    </w:rPr>
  </w:style>
  <w:style w:type="character" w:customStyle="1" w:styleId="BalloonTextChar">
    <w:name w:val="Balloon Text Char"/>
    <w:rsid w:val="00555E85"/>
    <w:rPr>
      <w:rFonts w:ascii="Tahoma" w:hAnsi="Tahoma" w:cs="Tahoma"/>
      <w:sz w:val="16"/>
      <w:szCs w:val="16"/>
      <w:lang w:val="ru-RU"/>
    </w:rPr>
  </w:style>
  <w:style w:type="character" w:customStyle="1" w:styleId="Internetlink">
    <w:name w:val="Internet link"/>
    <w:rsid w:val="00555E85"/>
    <w:rPr>
      <w:color w:val="000080"/>
      <w:u w:val="single"/>
    </w:rPr>
  </w:style>
  <w:style w:type="character" w:customStyle="1" w:styleId="BulletSymbols">
    <w:name w:val="Bullet Symbols"/>
    <w:rsid w:val="00555E85"/>
    <w:rPr>
      <w:rFonts w:ascii="OpenSymbol" w:eastAsia="OpenSymbol" w:hAnsi="OpenSymbol" w:cs="OpenSymbol"/>
    </w:rPr>
  </w:style>
  <w:style w:type="character" w:customStyle="1" w:styleId="Default20Paragraph20Font">
    <w:name w:val="Default_20_Paragraph_20_Font"/>
    <w:rsid w:val="00555E85"/>
  </w:style>
  <w:style w:type="character" w:customStyle="1" w:styleId="LLS20">
    <w:name w:val="LLS_2_0"/>
    <w:rsid w:val="00555E85"/>
    <w:rPr>
      <w:rFonts w:ascii="Symbol" w:hAnsi="Symbol"/>
    </w:rPr>
  </w:style>
  <w:style w:type="character" w:customStyle="1" w:styleId="LLS21">
    <w:name w:val="LLS_2_1"/>
    <w:rsid w:val="00555E85"/>
    <w:rPr>
      <w:rFonts w:ascii="Courier New" w:hAnsi="Courier New"/>
    </w:rPr>
  </w:style>
  <w:style w:type="character" w:customStyle="1" w:styleId="LLS22">
    <w:name w:val="LLS_2_2"/>
    <w:rsid w:val="00555E85"/>
    <w:rPr>
      <w:rFonts w:ascii="Wingdings" w:hAnsi="Wingdings"/>
    </w:rPr>
  </w:style>
  <w:style w:type="character" w:customStyle="1" w:styleId="LLS23">
    <w:name w:val="LLS_2_3"/>
    <w:rsid w:val="00555E85"/>
    <w:rPr>
      <w:rFonts w:ascii="Symbol" w:hAnsi="Symbol"/>
    </w:rPr>
  </w:style>
  <w:style w:type="character" w:customStyle="1" w:styleId="LLS24">
    <w:name w:val="LLS_2_4"/>
    <w:rsid w:val="00555E85"/>
    <w:rPr>
      <w:rFonts w:ascii="Courier New" w:hAnsi="Courier New"/>
    </w:rPr>
  </w:style>
  <w:style w:type="character" w:customStyle="1" w:styleId="LLS25">
    <w:name w:val="LLS_2_5"/>
    <w:rsid w:val="00555E85"/>
    <w:rPr>
      <w:rFonts w:ascii="Wingdings" w:hAnsi="Wingdings"/>
    </w:rPr>
  </w:style>
  <w:style w:type="character" w:customStyle="1" w:styleId="LLS26">
    <w:name w:val="LLS_2_6"/>
    <w:rsid w:val="00555E85"/>
    <w:rPr>
      <w:rFonts w:ascii="Symbol" w:hAnsi="Symbol"/>
    </w:rPr>
  </w:style>
  <w:style w:type="character" w:customStyle="1" w:styleId="LLS27">
    <w:name w:val="LLS_2_7"/>
    <w:rsid w:val="00555E85"/>
    <w:rPr>
      <w:rFonts w:ascii="Courier New" w:hAnsi="Courier New"/>
    </w:rPr>
  </w:style>
  <w:style w:type="character" w:customStyle="1" w:styleId="LLS28">
    <w:name w:val="LLS_2_8"/>
    <w:rsid w:val="00555E85"/>
    <w:rPr>
      <w:rFonts w:ascii="Wingdings" w:hAnsi="Wingdings"/>
    </w:rPr>
  </w:style>
  <w:style w:type="character" w:customStyle="1" w:styleId="LLS10">
    <w:name w:val="LLS_1_0"/>
    <w:rsid w:val="00555E85"/>
    <w:rPr>
      <w:rFonts w:ascii="Symbol" w:hAnsi="Symbol"/>
    </w:rPr>
  </w:style>
  <w:style w:type="character" w:customStyle="1" w:styleId="LLS11">
    <w:name w:val="LLS_1_1"/>
    <w:rsid w:val="00555E85"/>
    <w:rPr>
      <w:rFonts w:ascii="Courier New" w:hAnsi="Courier New"/>
    </w:rPr>
  </w:style>
  <w:style w:type="character" w:customStyle="1" w:styleId="LLS12">
    <w:name w:val="LLS_1_2"/>
    <w:rsid w:val="00555E85"/>
    <w:rPr>
      <w:rFonts w:ascii="Wingdings" w:hAnsi="Wingdings"/>
    </w:rPr>
  </w:style>
  <w:style w:type="character" w:customStyle="1" w:styleId="LLS13">
    <w:name w:val="LLS_1_3"/>
    <w:rsid w:val="00555E85"/>
    <w:rPr>
      <w:rFonts w:ascii="Symbol" w:hAnsi="Symbol"/>
    </w:rPr>
  </w:style>
  <w:style w:type="character" w:customStyle="1" w:styleId="LLS14">
    <w:name w:val="LLS_1_4"/>
    <w:rsid w:val="00555E85"/>
    <w:rPr>
      <w:rFonts w:ascii="Courier New" w:hAnsi="Courier New"/>
    </w:rPr>
  </w:style>
  <w:style w:type="character" w:customStyle="1" w:styleId="LLS15">
    <w:name w:val="LLS_1_5"/>
    <w:rsid w:val="00555E85"/>
    <w:rPr>
      <w:rFonts w:ascii="Wingdings" w:hAnsi="Wingdings"/>
    </w:rPr>
  </w:style>
  <w:style w:type="character" w:customStyle="1" w:styleId="LLS16">
    <w:name w:val="LLS_1_6"/>
    <w:rsid w:val="00555E85"/>
    <w:rPr>
      <w:rFonts w:ascii="Symbol" w:hAnsi="Symbol"/>
    </w:rPr>
  </w:style>
  <w:style w:type="character" w:customStyle="1" w:styleId="LLS17">
    <w:name w:val="LLS_1_7"/>
    <w:rsid w:val="00555E85"/>
    <w:rPr>
      <w:rFonts w:ascii="Courier New" w:hAnsi="Courier New"/>
    </w:rPr>
  </w:style>
  <w:style w:type="character" w:customStyle="1" w:styleId="LLS18">
    <w:name w:val="LLS_1_8"/>
    <w:rsid w:val="00555E85"/>
    <w:rPr>
      <w:rFonts w:ascii="Wingdings" w:hAnsi="Wingdings"/>
    </w:rPr>
  </w:style>
  <w:style w:type="numbering" w:customStyle="1" w:styleId="WW8Num1">
    <w:name w:val="WW8Num1"/>
    <w:basedOn w:val="NoList"/>
    <w:rsid w:val="00555E85"/>
    <w:pPr>
      <w:numPr>
        <w:numId w:val="1"/>
      </w:numPr>
    </w:pPr>
  </w:style>
  <w:style w:type="numbering" w:customStyle="1" w:styleId="WW8Num2">
    <w:name w:val="WW8Num2"/>
    <w:basedOn w:val="NoList"/>
    <w:rsid w:val="00555E85"/>
    <w:pPr>
      <w:numPr>
        <w:numId w:val="2"/>
      </w:numPr>
    </w:pPr>
  </w:style>
  <w:style w:type="numbering" w:customStyle="1" w:styleId="WW8Num3">
    <w:name w:val="WW8Num3"/>
    <w:basedOn w:val="NoList"/>
    <w:rsid w:val="00555E85"/>
    <w:pPr>
      <w:numPr>
        <w:numId w:val="3"/>
      </w:numPr>
    </w:pPr>
  </w:style>
  <w:style w:type="numbering" w:customStyle="1" w:styleId="WW8Num4">
    <w:name w:val="WW8Num4"/>
    <w:basedOn w:val="NoList"/>
    <w:rsid w:val="00555E85"/>
    <w:pPr>
      <w:numPr>
        <w:numId w:val="4"/>
      </w:numPr>
    </w:pPr>
  </w:style>
  <w:style w:type="numbering" w:customStyle="1" w:styleId="LS2">
    <w:name w:val="LS2"/>
    <w:basedOn w:val="NoList"/>
    <w:rsid w:val="00555E85"/>
    <w:pPr>
      <w:numPr>
        <w:numId w:val="5"/>
      </w:numPr>
    </w:pPr>
  </w:style>
  <w:style w:type="numbering" w:customStyle="1" w:styleId="LS1">
    <w:name w:val="LS1"/>
    <w:basedOn w:val="NoList"/>
    <w:rsid w:val="00555E85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6E23A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E23A4"/>
    <w:rPr>
      <w:kern w:val="3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23A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E23A4"/>
    <w:rPr>
      <w:kern w:val="3"/>
      <w:sz w:val="24"/>
      <w:szCs w:val="24"/>
    </w:rPr>
  </w:style>
  <w:style w:type="paragraph" w:styleId="ListParagraph">
    <w:name w:val="List Paragraph"/>
    <w:basedOn w:val="Normal"/>
    <w:uiPriority w:val="34"/>
    <w:qFormat/>
    <w:rsid w:val="006E23A4"/>
    <w:pPr>
      <w:widowControl/>
      <w:suppressAutoHyphens w:val="0"/>
      <w:autoSpaceDN/>
      <w:ind w:left="720"/>
      <w:contextualSpacing/>
      <w:textAlignment w:val="auto"/>
    </w:pPr>
    <w:rPr>
      <w:rFonts w:ascii="Times" w:eastAsia="Times" w:hAnsi="Times" w:cs="Times New Roman"/>
      <w:kern w:val="0"/>
      <w:szCs w:val="20"/>
    </w:rPr>
  </w:style>
  <w:style w:type="table" w:styleId="TableGrid">
    <w:name w:val="Table Grid"/>
    <w:basedOn w:val="TableNormal"/>
    <w:uiPriority w:val="59"/>
    <w:rsid w:val="001731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3172"/>
    <w:rPr>
      <w:kern w:val="3"/>
      <w:sz w:val="24"/>
      <w:szCs w:val="24"/>
    </w:rPr>
  </w:style>
  <w:style w:type="character" w:customStyle="1" w:styleId="normaltextrun">
    <w:name w:val="normaltextrun"/>
    <w:basedOn w:val="DefaultParagraphFont"/>
    <w:rsid w:val="00AF5DDD"/>
  </w:style>
  <w:style w:type="character" w:customStyle="1" w:styleId="eop">
    <w:name w:val="eop"/>
    <w:basedOn w:val="DefaultParagraphFont"/>
    <w:rsid w:val="00AF5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54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F5DCAE3FBEA542AF4F8B61C1FEF543" ma:contentTypeVersion="6" ma:contentTypeDescription="Create a new document." ma:contentTypeScope="" ma:versionID="5dd4916a95469b450e835e89d36e2622">
  <xsd:schema xmlns:xsd="http://www.w3.org/2001/XMLSchema" xmlns:xs="http://www.w3.org/2001/XMLSchema" xmlns:p="http://schemas.microsoft.com/office/2006/metadata/properties" xmlns:ns2="38269ab1-0522-4132-941d-dedc06df0e3b" xmlns:ns3="f28fa35d-ed77-4d5c-8091-ab67872cf396" targetNamespace="http://schemas.microsoft.com/office/2006/metadata/properties" ma:root="true" ma:fieldsID="350fef1d9bed53364a4cd0ce48740154" ns2:_="" ns3:_="">
    <xsd:import namespace="38269ab1-0522-4132-941d-dedc06df0e3b"/>
    <xsd:import namespace="f28fa35d-ed77-4d5c-8091-ab67872cf3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69ab1-0522-4132-941d-dedc06df0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fa35d-ed77-4d5c-8091-ab67872cf39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B2E59F-ABBD-4B19-86B9-65A787A4D5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645863-2B7E-47F5-BF13-1F538F8315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4F36CA-E6D3-40D6-ACB0-81B3772B8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69ab1-0522-4132-941d-dedc06df0e3b"/>
    <ds:schemaRef ds:uri="f28fa35d-ed77-4d5c-8091-ab67872cf3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2A256A-B15B-427B-B634-13340380FB84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05b6b3f-1980-4b24-8637-580771f44dee}" enabled="0" method="" siteId="{e05b6b3f-1980-4b24-8637-580771f44de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1437</Words>
  <Characters>819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rdan, Karla</dc:creator>
  <cp:lastModifiedBy>Jordan, Karla</cp:lastModifiedBy>
  <cp:revision>43</cp:revision>
  <cp:lastPrinted>2026-02-19T15:08:00Z</cp:lastPrinted>
  <dcterms:created xsi:type="dcterms:W3CDTF">2026-02-19T14:16:00Z</dcterms:created>
  <dcterms:modified xsi:type="dcterms:W3CDTF">2026-02-19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5DCAE3FBEA542AF4F8B61C1FEF543</vt:lpwstr>
  </property>
</Properties>
</file>